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2579E" w14:textId="77777777" w:rsidR="000C585B" w:rsidRPr="00D73335" w:rsidRDefault="000C585B" w:rsidP="000C585B">
      <w:r w:rsidRPr="00D73335">
        <w:rPr>
          <w:b/>
          <w:u w:val="single"/>
        </w:rPr>
        <w:t>Problem</w:t>
      </w:r>
      <w:r>
        <w:rPr>
          <w:b/>
          <w:u w:val="single"/>
        </w:rPr>
        <w:t xml:space="preserve"> Description</w:t>
      </w:r>
      <w:r>
        <w:rPr>
          <w:b/>
        </w:rPr>
        <w:t>:</w:t>
      </w:r>
    </w:p>
    <w:p w14:paraId="5FAC117F" w14:textId="2D9B468A" w:rsidR="007E66E9" w:rsidRDefault="00A71252" w:rsidP="00FB0865">
      <w:r>
        <w:t>You can work in your groups for this project</w:t>
      </w:r>
      <w:r w:rsidR="0035199E">
        <w:t>—but, individually working your own code is recommended</w:t>
      </w:r>
      <w:r>
        <w:t xml:space="preserve">.  However, the reports uploaded must be individual. </w:t>
      </w:r>
      <w:r w:rsidR="006C07A4">
        <w:t xml:space="preserve">Your uploads will include your code and a YouTube link to your </w:t>
      </w:r>
      <w:r w:rsidR="006C1593">
        <w:t xml:space="preserve">2-minute </w:t>
      </w:r>
      <w:r w:rsidR="006C07A4">
        <w:t>project video</w:t>
      </w:r>
      <w:r w:rsidR="008C5A68">
        <w:t>, and a report of your experiments</w:t>
      </w:r>
      <w:r w:rsidR="00B95086">
        <w:t xml:space="preserve"> and a review of the given paper</w:t>
      </w:r>
      <w:r w:rsidR="008C5A68">
        <w:t>.</w:t>
      </w:r>
    </w:p>
    <w:p w14:paraId="0BF50365" w14:textId="77777777" w:rsidR="007E66E9" w:rsidRDefault="007E66E9" w:rsidP="00FB0865"/>
    <w:p w14:paraId="60E90867" w14:textId="77777777" w:rsidR="006043C2" w:rsidRDefault="009732B8" w:rsidP="00697891">
      <w:r>
        <w:t xml:space="preserve">Your project </w:t>
      </w:r>
      <w:r w:rsidR="00F66238">
        <w:t xml:space="preserve">goal </w:t>
      </w:r>
      <w:r>
        <w:t xml:space="preserve">is to create a Graphical User Interface </w:t>
      </w:r>
      <w:r w:rsidR="0010076C">
        <w:t xml:space="preserve">(GUI) </w:t>
      </w:r>
      <w:r>
        <w:t xml:space="preserve">using </w:t>
      </w:r>
      <w:r w:rsidR="00053F8C">
        <w:t>MATLAB</w:t>
      </w:r>
      <w:r w:rsidR="00272161">
        <w:t>, Object-</w:t>
      </w:r>
      <w:r w:rsidR="0010076C">
        <w:t>O</w:t>
      </w:r>
      <w:r w:rsidR="00272161">
        <w:t xml:space="preserve">riented </w:t>
      </w:r>
      <w:r w:rsidR="00F66238">
        <w:t>P</w:t>
      </w:r>
      <w:r w:rsidR="0010076C">
        <w:t>rogramming</w:t>
      </w:r>
      <w:r w:rsidR="00272161">
        <w:t xml:space="preserve"> and </w:t>
      </w:r>
      <w:r w:rsidR="0010076C">
        <w:t xml:space="preserve">the </w:t>
      </w:r>
      <w:r w:rsidR="004F7812">
        <w:t xml:space="preserve">Appdesigner </w:t>
      </w:r>
      <w:r>
        <w:t>system</w:t>
      </w:r>
      <w:r w:rsidR="00A613EE">
        <w:t xml:space="preserve">. </w:t>
      </w:r>
      <w:r>
        <w:t xml:space="preserve">The </w:t>
      </w:r>
      <w:r w:rsidR="0010076C">
        <w:t xml:space="preserve">GUI </w:t>
      </w:r>
      <w:r>
        <w:t xml:space="preserve">should have a central area </w:t>
      </w:r>
      <w:r w:rsidR="002F3412">
        <w:t xml:space="preserve">(one or more) </w:t>
      </w:r>
      <w:r>
        <w:t>where graphing is done</w:t>
      </w:r>
      <w:r w:rsidR="004F7812">
        <w:t xml:space="preserve"> </w:t>
      </w:r>
      <w:r w:rsidR="0010076C">
        <w:t xml:space="preserve">and </w:t>
      </w:r>
      <w:r w:rsidR="004F7812">
        <w:t xml:space="preserve">menu items, buttons and </w:t>
      </w:r>
      <w:r w:rsidR="004E2122">
        <w:t>LED</w:t>
      </w:r>
      <w:r w:rsidR="00667B82">
        <w:t>s</w:t>
      </w:r>
      <w:r w:rsidR="004F7812">
        <w:t xml:space="preserve"> </w:t>
      </w:r>
      <w:r w:rsidR="00EA59E9">
        <w:t>will be</w:t>
      </w:r>
      <w:r w:rsidR="0010076C">
        <w:t xml:space="preserve"> located </w:t>
      </w:r>
      <w:r w:rsidR="004F7812">
        <w:t>as needed</w:t>
      </w:r>
      <w:r>
        <w:t xml:space="preserve">. </w:t>
      </w:r>
      <w:r w:rsidR="00CA6510">
        <w:t xml:space="preserve">The system should connect </w:t>
      </w:r>
      <w:r w:rsidR="000640FE">
        <w:t xml:space="preserve">Matlab </w:t>
      </w:r>
      <w:r w:rsidR="00CA6510">
        <w:t xml:space="preserve">with an </w:t>
      </w:r>
      <w:r w:rsidR="000640FE">
        <w:t>Arduino</w:t>
      </w:r>
      <w:r w:rsidR="00CA6510">
        <w:t xml:space="preserve"> microcontroller w</w:t>
      </w:r>
      <w:r w:rsidR="00EA59E9">
        <w:t>ith</w:t>
      </w:r>
      <w:r w:rsidR="00CA6510">
        <w:t xml:space="preserve"> a </w:t>
      </w:r>
      <w:r w:rsidR="00053F8C">
        <w:t xml:space="preserve">sonar distance </w:t>
      </w:r>
      <w:r w:rsidR="006F3BA2">
        <w:t>sensor hooked</w:t>
      </w:r>
      <w:r w:rsidR="00CA6510">
        <w:t xml:space="preserve"> </w:t>
      </w:r>
      <w:r w:rsidR="00F66238">
        <w:t xml:space="preserve">up </w:t>
      </w:r>
      <w:r w:rsidR="00CA6510">
        <w:t>to it</w:t>
      </w:r>
      <w:r w:rsidR="00A56502">
        <w:t xml:space="preserve"> and a servo to simulate a robot</w:t>
      </w:r>
      <w:r w:rsidR="00CA6510">
        <w:t xml:space="preserve">. The system should </w:t>
      </w:r>
      <w:r w:rsidR="004F7812">
        <w:t>take</w:t>
      </w:r>
      <w:r w:rsidR="000B08D9">
        <w:t xml:space="preserve"> </w:t>
      </w:r>
      <w:r w:rsidR="006F3BA2">
        <w:t xml:space="preserve">distance </w:t>
      </w:r>
      <w:r w:rsidR="00F1621C">
        <w:t xml:space="preserve">data </w:t>
      </w:r>
      <w:r w:rsidR="006F3BA2">
        <w:t xml:space="preserve">and time data from the computer (see: tic/toc) </w:t>
      </w:r>
      <w:r w:rsidR="00F1621C">
        <w:t>from</w:t>
      </w:r>
      <w:r w:rsidR="004F7812">
        <w:t xml:space="preserve"> a </w:t>
      </w:r>
      <w:r w:rsidR="00210FFA">
        <w:t xml:space="preserve">simulated </w:t>
      </w:r>
      <w:r w:rsidR="007C16E0">
        <w:t>beating heart</w:t>
      </w:r>
      <w:r w:rsidR="005330C2">
        <w:t>.</w:t>
      </w:r>
      <w:r w:rsidR="000B08D9">
        <w:t xml:space="preserve"> You will clean </w:t>
      </w:r>
      <w:r w:rsidR="00E20E11">
        <w:t xml:space="preserve">and smooth this data and show the </w:t>
      </w:r>
      <w:r w:rsidR="00E45FD0">
        <w:t xml:space="preserve">distance vs. time plot of your </w:t>
      </w:r>
      <w:r w:rsidR="00CB51B1">
        <w:t>heart data</w:t>
      </w:r>
      <w:r w:rsidR="00E45FD0">
        <w:t>.</w:t>
      </w:r>
      <w:r w:rsidR="00697891">
        <w:t xml:space="preserve"> You should also allow for continuous plotting of sensor data. </w:t>
      </w:r>
    </w:p>
    <w:p w14:paraId="44E3D6AD" w14:textId="77777777" w:rsidR="006043C2" w:rsidRDefault="006043C2" w:rsidP="00697891"/>
    <w:p w14:paraId="293868CB" w14:textId="66F44ABB" w:rsidR="00697891" w:rsidRDefault="001E4858" w:rsidP="00697891">
      <w:r>
        <w:t xml:space="preserve">You will also broadcast this data on a ROS2 node to another MATLAB </w:t>
      </w:r>
      <w:r w:rsidR="00EA18CD">
        <w:t xml:space="preserve">program.  This subscriber node will read the data and display a simulated robot (you can use the </w:t>
      </w:r>
      <w:r w:rsidR="0035039D">
        <w:t>Puma560 or other prebuilt robot or another robot you have built).  This robot will move the end-effector back and forth to match the incoming data. You will also simulate the movement in hardware with a servo motor.</w:t>
      </w:r>
    </w:p>
    <w:p w14:paraId="51711952" w14:textId="4D451154" w:rsidR="00F1621C" w:rsidRDefault="00AF23BC" w:rsidP="00FB0865"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6A077C7" wp14:editId="50353C37">
                <wp:simplePos x="0" y="0"/>
                <wp:positionH relativeFrom="column">
                  <wp:posOffset>1299422</wp:posOffset>
                </wp:positionH>
                <wp:positionV relativeFrom="paragraph">
                  <wp:posOffset>26247</wp:posOffset>
                </wp:positionV>
                <wp:extent cx="965200" cy="342900"/>
                <wp:effectExtent l="0" t="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B94AAF" w14:textId="04D3F7EB" w:rsidR="00AF23BC" w:rsidRDefault="00AF23BC" w:rsidP="00AF23BC">
                            <w:pPr>
                              <w:jc w:val="center"/>
                            </w:pPr>
                            <w:r>
                              <w:t>Pin6 Ech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077C7" id="Rectangle 3" o:spid="_x0000_s1026" style="position:absolute;margin-left:102.3pt;margin-top:2.05pt;width:76pt;height:27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" fillcolor="#4f81bd [3204]" strokecolor="#243f60 [1604]" strokeweight="2pt">
                <v:textbox>
                  <w:txbxContent>
                    <w:p w14:paraId="79B94AAF" w14:textId="04D3F7EB" w:rsidR="00AF23BC" w:rsidRDefault="00AF23BC" w:rsidP="00AF23BC">
                      <w:pPr>
                        <w:jc w:val="center"/>
                      </w:pPr>
                      <w:r>
                        <w:t>Pin6 Echo</w:t>
                      </w:r>
                    </w:p>
                  </w:txbxContent>
                </v:textbox>
              </v:rect>
            </w:pict>
          </mc:Fallback>
        </mc:AlternateContent>
      </w:r>
    </w:p>
    <w:p w14:paraId="48B71345" w14:textId="32644F5B" w:rsidR="00F1621C" w:rsidRDefault="00AF23BC" w:rsidP="00FB0865"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51FE837" wp14:editId="6E87BE39">
                <wp:simplePos x="0" y="0"/>
                <wp:positionH relativeFrom="column">
                  <wp:posOffset>1189566</wp:posOffset>
                </wp:positionH>
                <wp:positionV relativeFrom="paragraph">
                  <wp:posOffset>655320</wp:posOffset>
                </wp:positionV>
                <wp:extent cx="965200" cy="34290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200" cy="342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B9B40E" w14:textId="708FCAFC" w:rsidR="00AF23BC" w:rsidRDefault="00AF23BC" w:rsidP="00AF23BC">
                            <w:pPr>
                              <w:jc w:val="center"/>
                            </w:pPr>
                            <w:r>
                              <w:t>Pin7 Tri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1FE837" id="Rectangle 1" o:spid="_x0000_s1027" style="position:absolute;margin-left:93.65pt;margin-top:51.6pt;width:76pt;height:27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" fillcolor="#4f81bd [3204]" strokecolor="#243f60 [1604]" strokeweight="2pt">
                <v:textbox>
                  <w:txbxContent>
                    <w:p w14:paraId="2AB9B40E" w14:textId="708FCAFC" w:rsidR="00AF23BC" w:rsidRDefault="00AF23BC" w:rsidP="00AF23BC">
                      <w:pPr>
                        <w:jc w:val="center"/>
                      </w:pPr>
                      <w:r>
                        <w:t>Pin7 Trig</w:t>
                      </w:r>
                    </w:p>
                  </w:txbxContent>
                </v:textbox>
              </v:rect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34E00668" wp14:editId="52096174">
                <wp:simplePos x="0" y="0"/>
                <wp:positionH relativeFrom="column">
                  <wp:posOffset>3711575</wp:posOffset>
                </wp:positionH>
                <wp:positionV relativeFrom="paragraph">
                  <wp:posOffset>2214245</wp:posOffset>
                </wp:positionV>
                <wp:extent cx="145045" cy="133985"/>
                <wp:effectExtent l="38100" t="38100" r="45720" b="56515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5045" cy="133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F2EA4D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5" o:spid="_x0000_s1026" type="#_x0000_t75" style="position:absolute;margin-left:291.55pt;margin-top:173.65pt;width:12.8pt;height:11.9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">
                <v:imagedata r:id="rId8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6C9D7B8A" wp14:editId="1A96E300">
                <wp:simplePos x="0" y="0"/>
                <wp:positionH relativeFrom="column">
                  <wp:posOffset>3561824</wp:posOffset>
                </wp:positionH>
                <wp:positionV relativeFrom="paragraph">
                  <wp:posOffset>2242062</wp:posOffset>
                </wp:positionV>
                <wp:extent cx="126720" cy="111960"/>
                <wp:effectExtent l="38100" t="38100" r="0" b="4064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26720" cy="11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E67307" id="Ink 55" o:spid="_x0000_s1026" type="#_x0000_t75" style="position:absolute;margin-left:279.75pt;margin-top:175.85pt;width:11.4pt;height:10.2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">
                <v:imagedata r:id="rId10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045CD44B" wp14:editId="2DBFCD9C">
                <wp:simplePos x="0" y="0"/>
                <wp:positionH relativeFrom="column">
                  <wp:posOffset>3328904</wp:posOffset>
                </wp:positionH>
                <wp:positionV relativeFrom="paragraph">
                  <wp:posOffset>2243502</wp:posOffset>
                </wp:positionV>
                <wp:extent cx="190440" cy="20520"/>
                <wp:effectExtent l="38100" t="38100" r="57785" b="5588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9044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618F1F" id="Ink 54" o:spid="_x0000_s1026" type="#_x0000_t75" style="position:absolute;margin-left:261.4pt;margin-top:175.95pt;width:16.45pt;height:3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">
                <v:imagedata r:id="rId12" o:title=""/>
              </v:shape>
            </w:pict>
          </mc:Fallback>
        </mc:AlternateContent>
      </w:r>
      <w:r w:rsidR="003D71EB">
        <w:rPr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36B5B08C" wp14:editId="779B7925">
                <wp:simplePos x="0" y="0"/>
                <wp:positionH relativeFrom="column">
                  <wp:posOffset>2395220</wp:posOffset>
                </wp:positionH>
                <wp:positionV relativeFrom="paragraph">
                  <wp:posOffset>2208530</wp:posOffset>
                </wp:positionV>
                <wp:extent cx="866140" cy="433070"/>
                <wp:effectExtent l="38100" t="38100" r="10160" b="4318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66140" cy="433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1AC036" id="Ink 53" o:spid="_x0000_s1026" type="#_x0000_t75" style="position:absolute;margin-left:187.9pt;margin-top:173.2pt;width:69.6pt;height:35.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">
                <v:imagedata r:id="rId14" o:title=""/>
              </v:shape>
            </w:pict>
          </mc:Fallback>
        </mc:AlternateContent>
      </w:r>
      <w:r w:rsidR="001B019A"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1A840701" wp14:editId="2A11C284">
                <wp:simplePos x="0" y="0"/>
                <wp:positionH relativeFrom="column">
                  <wp:posOffset>-628576</wp:posOffset>
                </wp:positionH>
                <wp:positionV relativeFrom="paragraph">
                  <wp:posOffset>951822</wp:posOffset>
                </wp:positionV>
                <wp:extent cx="360" cy="17640"/>
                <wp:effectExtent l="38100" t="38100" r="57150" b="4000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658FAD" id="Ink 13" o:spid="_x0000_s1026" type="#_x0000_t75" style="position:absolute;margin-left:-50.2pt;margin-top:74.25pt;width:1.45pt;height:2.8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">
                <v:imagedata r:id="rId16" o:title=""/>
              </v:shape>
            </w:pict>
          </mc:Fallback>
        </mc:AlternateContent>
      </w:r>
      <w:r w:rsidR="00753A14"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A4FD0BD" wp14:editId="4D1F4687">
                <wp:simplePos x="0" y="0"/>
                <wp:positionH relativeFrom="column">
                  <wp:posOffset>1625744</wp:posOffset>
                </wp:positionH>
                <wp:positionV relativeFrom="paragraph">
                  <wp:posOffset>837342</wp:posOffset>
                </wp:positionV>
                <wp:extent cx="15480" cy="2520"/>
                <wp:effectExtent l="38100" t="38100" r="41910" b="552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548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1B3128" id="Ink 6" o:spid="_x0000_s1026" type="#_x0000_t75" style="position:absolute;margin-left:127.3pt;margin-top:65.35pt;width:2.6pt;height:1.4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">
                <v:imagedata r:id="rId18" o:title=""/>
              </v:shape>
            </w:pict>
          </mc:Fallback>
        </mc:AlternateContent>
      </w:r>
      <w:r w:rsidR="003F0049"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6E4E7074" wp14:editId="3D8C4818">
                <wp:simplePos x="0" y="0"/>
                <wp:positionH relativeFrom="column">
                  <wp:posOffset>2130370</wp:posOffset>
                </wp:positionH>
                <wp:positionV relativeFrom="paragraph">
                  <wp:posOffset>1791389</wp:posOffset>
                </wp:positionV>
                <wp:extent cx="43200" cy="19080"/>
                <wp:effectExtent l="38100" t="38100" r="52070" b="7620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4320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923B8" id="Ink 81" o:spid="_x0000_s1026" type="#_x0000_t75" style="position:absolute;margin-left:166.3pt;margin-top:139.65pt;width:6.25pt;height:4.3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">
                <v:imagedata r:id="rId20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4AEB135" wp14:editId="015EC790">
                <wp:simplePos x="0" y="0"/>
                <wp:positionH relativeFrom="column">
                  <wp:posOffset>1395095</wp:posOffset>
                </wp:positionH>
                <wp:positionV relativeFrom="paragraph">
                  <wp:posOffset>2061210</wp:posOffset>
                </wp:positionV>
                <wp:extent cx="253365" cy="248445"/>
                <wp:effectExtent l="57150" t="38100" r="13335" b="7556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53365" cy="248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45A9D5" id="Ink 79" o:spid="_x0000_s1026" type="#_x0000_t75" style="position:absolute;margin-left:108.45pt;margin-top:160.9pt;width:22.75pt;height:22.3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">
                <v:imagedata r:id="rId22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2D996AED" wp14:editId="532C3155">
                <wp:simplePos x="0" y="0"/>
                <wp:positionH relativeFrom="column">
                  <wp:posOffset>1425130</wp:posOffset>
                </wp:positionH>
                <wp:positionV relativeFrom="paragraph">
                  <wp:posOffset>2026829</wp:posOffset>
                </wp:positionV>
                <wp:extent cx="75240" cy="119160"/>
                <wp:effectExtent l="38100" t="38100" r="20320" b="71755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7524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E75905" id="Ink 72" o:spid="_x0000_s1026" type="#_x0000_t75" style="position:absolute;margin-left:110.8pt;margin-top:158.2pt;width:8.7pt;height:12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">
                <v:imagedata r:id="rId24" o:title=""/>
              </v:shape>
            </w:pict>
          </mc:Fallback>
        </mc:AlternateContent>
      </w:r>
      <w:r w:rsidR="001030AE"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23FA083" wp14:editId="50B9D598">
                <wp:simplePos x="0" y="0"/>
                <wp:positionH relativeFrom="column">
                  <wp:posOffset>414020</wp:posOffset>
                </wp:positionH>
                <wp:positionV relativeFrom="paragraph">
                  <wp:posOffset>1527810</wp:posOffset>
                </wp:positionV>
                <wp:extent cx="345110" cy="234660"/>
                <wp:effectExtent l="38100" t="38100" r="17145" b="7048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45110" cy="234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808C46" id="Ink 71" o:spid="_x0000_s1026" type="#_x0000_t75" style="position:absolute;margin-left:31.2pt;margin-top:118.9pt;width:30pt;height:21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">
                <v:imagedata r:id="rId26" o:title=""/>
              </v:shape>
            </w:pict>
          </mc:Fallback>
        </mc:AlternateContent>
      </w:r>
      <w:r w:rsidR="00112B76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46BDF1D" wp14:editId="3E646F47">
                <wp:simplePos x="0" y="0"/>
                <wp:positionH relativeFrom="column">
                  <wp:posOffset>1264210</wp:posOffset>
                </wp:positionH>
                <wp:positionV relativeFrom="paragraph">
                  <wp:posOffset>318269</wp:posOffset>
                </wp:positionV>
                <wp:extent cx="7920" cy="1080"/>
                <wp:effectExtent l="38100" t="38100" r="68580" b="5651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7920" cy="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0CE781" id="Ink 4" o:spid="_x0000_s1026" type="#_x0000_t75" style="position:absolute;margin-left:98.15pt;margin-top:24pt;width:3.45pt;height:2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">
                <v:imagedata r:id="rId28" o:title=""/>
              </v:shape>
            </w:pict>
          </mc:Fallback>
        </mc:AlternateContent>
      </w:r>
      <w:r w:rsidR="00C404B4">
        <w:rPr>
          <w:noProof/>
        </w:rPr>
        <w:drawing>
          <wp:inline distT="0" distB="0" distL="0" distR="0" wp14:anchorId="73A8F9AA" wp14:editId="3E26BF49">
            <wp:extent cx="2711714" cy="2033786"/>
            <wp:effectExtent l="0" t="3810" r="8890" b="8890"/>
            <wp:docPr id="2" name="Picture 2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electronics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2742787" cy="2057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0049">
        <w:rPr>
          <w:noProof/>
        </w:rPr>
        <w:drawing>
          <wp:inline distT="0" distB="0" distL="0" distR="0" wp14:anchorId="2576C77C" wp14:editId="78F02191">
            <wp:extent cx="2171700" cy="2171700"/>
            <wp:effectExtent l="0" t="0" r="0" b="0"/>
            <wp:docPr id="80" name="Picture 80" descr="A picture containing electronics, proj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electronics, projecto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1C675" w14:textId="0C59117F" w:rsidR="00A85455" w:rsidRDefault="00A85455" w:rsidP="00FB0865">
      <w:r>
        <w:t xml:space="preserve">Note: Power and ground are </w:t>
      </w:r>
      <w:r w:rsidR="00905745">
        <w:t>on the left (red, power) and (blue</w:t>
      </w:r>
      <w:r w:rsidR="00E64874">
        <w:t xml:space="preserve">, ground) </w:t>
      </w:r>
    </w:p>
    <w:p w14:paraId="79D1A4D1" w14:textId="0CAB478C" w:rsidR="00697891" w:rsidRDefault="00112B76" w:rsidP="00FB0865">
      <w:r>
        <w:t>In this example, t</w:t>
      </w:r>
      <w:r w:rsidR="00697891">
        <w:t xml:space="preserve">he trigger is pin </w:t>
      </w:r>
      <w:r w:rsidR="00E33F5D">
        <w:t>seven</w:t>
      </w:r>
      <w:r w:rsidR="00697891">
        <w:t xml:space="preserve"> and</w:t>
      </w:r>
      <w:r w:rsidR="00E33F5D">
        <w:t>,</w:t>
      </w:r>
      <w:r w:rsidR="00697891">
        <w:t xml:space="preserve"> </w:t>
      </w:r>
      <w:r w:rsidR="00E33F5D">
        <w:t xml:space="preserve">the </w:t>
      </w:r>
      <w:r w:rsidR="00697891">
        <w:t xml:space="preserve">echo is pin </w:t>
      </w:r>
      <w:r w:rsidR="001B019A">
        <w:t>six</w:t>
      </w:r>
      <w:r w:rsidR="00697891">
        <w:t xml:space="preserve">. </w:t>
      </w:r>
    </w:p>
    <w:p w14:paraId="0CFB6DCC" w14:textId="77777777" w:rsidR="00184E27" w:rsidRDefault="00184E27" w:rsidP="00FB0865"/>
    <w:p w14:paraId="43F32C31" w14:textId="77777777" w:rsidR="00E45FD0" w:rsidRDefault="00E45FD0" w:rsidP="00FB0865"/>
    <w:p w14:paraId="235257A6" w14:textId="6CD71FAD" w:rsidR="00CA6510" w:rsidRDefault="00CA6510" w:rsidP="00FB0865">
      <w:r>
        <w:t>The following features should be part of your system</w:t>
      </w:r>
      <w:r w:rsidR="00E33F5D">
        <w:t>.</w:t>
      </w:r>
    </w:p>
    <w:p w14:paraId="30243729" w14:textId="77777777" w:rsidR="002B467D" w:rsidRDefault="002B467D" w:rsidP="00AF3484"/>
    <w:p w14:paraId="235257A9" w14:textId="13E722DE" w:rsidR="00AF3484" w:rsidRDefault="00E33F5D" w:rsidP="00446A14">
      <w:pPr>
        <w:pStyle w:val="ListParagraph"/>
        <w:numPr>
          <w:ilvl w:val="0"/>
          <w:numId w:val="9"/>
        </w:numPr>
      </w:pPr>
      <w:r>
        <w:lastRenderedPageBreak/>
        <w:t>It s</w:t>
      </w:r>
      <w:r w:rsidR="00AF3484">
        <w:t xml:space="preserve">hould have a menu or button to initialize the </w:t>
      </w:r>
      <w:r w:rsidR="004B7373">
        <w:t>A</w:t>
      </w:r>
      <w:r w:rsidR="00AF3484">
        <w:t>rduino</w:t>
      </w:r>
      <w:r w:rsidR="004B7373">
        <w:t xml:space="preserve"> and the distance sensor</w:t>
      </w:r>
      <w:r w:rsidR="00AF3484">
        <w:t>.</w:t>
      </w:r>
      <w:r w:rsidR="004B7373">
        <w:t xml:space="preserve">  Use the given example program, but make sure that the system can have the variables of </w:t>
      </w:r>
      <w:r w:rsidR="008E69B2">
        <w:t>echo and transmit pins, port etc.</w:t>
      </w:r>
      <w:r>
        <w:t>,</w:t>
      </w:r>
      <w:r w:rsidR="008E69B2">
        <w:t xml:space="preserve"> to be input as part of the GUI.</w:t>
      </w:r>
      <w:r w:rsidR="00AF3484">
        <w:t xml:space="preserve"> </w:t>
      </w:r>
    </w:p>
    <w:p w14:paraId="7F70AC7F" w14:textId="4BF0112F" w:rsidR="0056486A" w:rsidRDefault="009F47C9" w:rsidP="00A613EE">
      <w:pPr>
        <w:pStyle w:val="ListParagraph"/>
        <w:numPr>
          <w:ilvl w:val="0"/>
          <w:numId w:val="9"/>
        </w:numPr>
      </w:pPr>
      <w:r>
        <w:t>Create</w:t>
      </w:r>
      <w:r w:rsidR="00D87401">
        <w:t xml:space="preserve"> a simulated heart from a</w:t>
      </w:r>
      <w:r w:rsidR="00747726">
        <w:t>n</w:t>
      </w:r>
      <w:r w:rsidR="00D87401">
        <w:t xml:space="preserve"> appropriately inflated </w:t>
      </w:r>
      <w:r w:rsidR="00747726">
        <w:t>balloon</w:t>
      </w:r>
      <w:r w:rsidR="008B3E30">
        <w:t xml:space="preserve">. </w:t>
      </w:r>
      <w:r w:rsidR="00E3728C">
        <w:t>You should simulate a heart beating at regular intervals applying and releasing pressure on the balloon.</w:t>
      </w:r>
      <w:r w:rsidR="00036745">
        <w:t xml:space="preserve"> Use music or a metronome for consistency.</w:t>
      </w:r>
    </w:p>
    <w:p w14:paraId="5BDDC195" w14:textId="330A2CB4" w:rsidR="00A613EE" w:rsidRDefault="00E80D0E" w:rsidP="00A613EE">
      <w:pPr>
        <w:pStyle w:val="ListParagraph"/>
        <w:numPr>
          <w:ilvl w:val="0"/>
          <w:numId w:val="9"/>
        </w:numPr>
      </w:pPr>
      <w:r>
        <w:t xml:space="preserve">The data captured should be cleaned and smoothed using </w:t>
      </w:r>
      <w:r w:rsidR="0042397F">
        <w:t xml:space="preserve">standard </w:t>
      </w:r>
      <w:r>
        <w:t xml:space="preserve">techniques </w:t>
      </w:r>
      <w:r w:rsidR="0056486A">
        <w:t>(</w:t>
      </w:r>
      <w:r w:rsidR="0042397F">
        <w:t xml:space="preserve">e.g. </w:t>
      </w:r>
      <w:r w:rsidR="0056486A">
        <w:t xml:space="preserve">median filter) </w:t>
      </w:r>
      <w:r>
        <w:t>or your developed techniques.</w:t>
      </w:r>
    </w:p>
    <w:p w14:paraId="78E97AF6" w14:textId="05C1EC1A" w:rsidR="00FD1337" w:rsidRDefault="00FD1337" w:rsidP="00A613EE">
      <w:pPr>
        <w:pStyle w:val="ListParagraph"/>
        <w:numPr>
          <w:ilvl w:val="0"/>
          <w:numId w:val="9"/>
        </w:numPr>
      </w:pPr>
      <w:r>
        <w:t>To help you determine good positioning, create LED</w:t>
      </w:r>
      <w:r w:rsidR="00307373">
        <w:t>s</w:t>
      </w:r>
      <w:r>
        <w:t xml:space="preserve"> (</w:t>
      </w:r>
      <w:r w:rsidR="00470358">
        <w:t xml:space="preserve">on the </w:t>
      </w:r>
      <w:r w:rsidR="0056486A">
        <w:t>breadboard</w:t>
      </w:r>
      <w:r w:rsidR="00470358">
        <w:t xml:space="preserve"> and </w:t>
      </w:r>
      <w:r w:rsidR="00580D86">
        <w:t>the GUI) that indicate</w:t>
      </w:r>
      <w:r w:rsidR="00470358">
        <w:t xml:space="preserve"> when good data has been captured.</w:t>
      </w:r>
      <w:r w:rsidR="00307373">
        <w:t xml:space="preserve">  If </w:t>
      </w:r>
      <w:r w:rsidR="00A51AA5">
        <w:t>the heart</w:t>
      </w:r>
      <w:r w:rsidR="00307373">
        <w:t xml:space="preserve"> is in </w:t>
      </w:r>
      <w:r w:rsidR="00A51AA5">
        <w:t>motion</w:t>
      </w:r>
      <w:r w:rsidR="00307373">
        <w:t>, a green LED lights up</w:t>
      </w:r>
      <w:r w:rsidR="00580D86">
        <w:t>;</w:t>
      </w:r>
      <w:r w:rsidR="00307373">
        <w:t xml:space="preserve"> </w:t>
      </w:r>
      <w:r w:rsidR="00C3138F">
        <w:t>a red LED lights up if it is</w:t>
      </w:r>
      <w:r w:rsidR="00116FB4">
        <w:t xml:space="preserve"> stopped (between beats)</w:t>
      </w:r>
      <w:r w:rsidR="00307373">
        <w:t>.  Make sure to use the appropriate resistors to ensure the LEDs don’t burn out.</w:t>
      </w:r>
      <w:r w:rsidR="00470358">
        <w:t xml:space="preserve">   </w:t>
      </w:r>
    </w:p>
    <w:p w14:paraId="2DDDB589" w14:textId="568FD912" w:rsidR="00DB4237" w:rsidRDefault="00E3728C" w:rsidP="00666DF3">
      <w:pPr>
        <w:pStyle w:val="ListParagraph"/>
        <w:numPr>
          <w:ilvl w:val="0"/>
          <w:numId w:val="9"/>
        </w:numPr>
      </w:pPr>
      <w:r>
        <w:t>You will also hook up a small servo motor to your Arduino.  As the heart beats, your simulated robot will also move the same distance away from the ‘heart’.</w:t>
      </w:r>
      <w:r w:rsidR="00907986">
        <w:t xml:space="preserve">  Do the math to figure out approximately how many degrees are needed for how much movement. </w:t>
      </w:r>
    </w:p>
    <w:p w14:paraId="235257B1" w14:textId="78290D26" w:rsidR="00E00A41" w:rsidRPr="00870F1F" w:rsidRDefault="00CA6510" w:rsidP="00307373">
      <w:pPr>
        <w:pStyle w:val="ListParagraph"/>
        <w:numPr>
          <w:ilvl w:val="0"/>
          <w:numId w:val="9"/>
        </w:numPr>
        <w:rPr>
          <w:color w:val="92D050"/>
        </w:rPr>
      </w:pPr>
      <w:r w:rsidRPr="00870F1F">
        <w:rPr>
          <w:color w:val="92D050"/>
        </w:rPr>
        <w:t xml:space="preserve">You should have a </w:t>
      </w:r>
      <w:r w:rsidR="00C0443E" w:rsidRPr="00870F1F">
        <w:rPr>
          <w:color w:val="92D050"/>
        </w:rPr>
        <w:t xml:space="preserve">menu or GUI features </w:t>
      </w:r>
      <w:r w:rsidRPr="00870F1F">
        <w:rPr>
          <w:color w:val="92D050"/>
        </w:rPr>
        <w:t>that allow</w:t>
      </w:r>
      <w:r w:rsidR="00C3138F" w:rsidRPr="00870F1F">
        <w:rPr>
          <w:color w:val="92D050"/>
        </w:rPr>
        <w:t xml:space="preserve"> the data to be captured from actual hardware or a file</w:t>
      </w:r>
      <w:r w:rsidR="009A347F" w:rsidRPr="00870F1F">
        <w:rPr>
          <w:color w:val="92D050"/>
        </w:rPr>
        <w:t xml:space="preserve"> you have saved</w:t>
      </w:r>
      <w:r w:rsidR="00DF0B8D" w:rsidRPr="00870F1F">
        <w:rPr>
          <w:color w:val="92D050"/>
        </w:rPr>
        <w:t xml:space="preserve"> from the GUI and can reload</w:t>
      </w:r>
      <w:r w:rsidR="009A347F" w:rsidRPr="00870F1F">
        <w:rPr>
          <w:color w:val="92D050"/>
        </w:rPr>
        <w:t>.</w:t>
      </w:r>
      <w:r w:rsidR="003B1AFE" w:rsidRPr="00870F1F">
        <w:rPr>
          <w:color w:val="92D050"/>
        </w:rPr>
        <w:t xml:space="preserve"> This will allow you to debug code and get it working without the hardware hooked up.</w:t>
      </w:r>
      <w:r w:rsidR="006E2D86" w:rsidRPr="00870F1F">
        <w:rPr>
          <w:color w:val="92D050"/>
        </w:rPr>
        <w:t xml:space="preserve">  </w:t>
      </w:r>
      <w:r w:rsidR="00870F1F">
        <w:rPr>
          <w:color w:val="92D050"/>
        </w:rPr>
        <w:t>Do this first and it will make debugging much easier.</w:t>
      </w:r>
    </w:p>
    <w:p w14:paraId="3AB279BF" w14:textId="416188E7" w:rsidR="00A84D72" w:rsidRPr="007E66E9" w:rsidRDefault="00E00A41" w:rsidP="000C585B">
      <w:pPr>
        <w:pStyle w:val="ListParagraph"/>
        <w:numPr>
          <w:ilvl w:val="0"/>
          <w:numId w:val="9"/>
        </w:numPr>
      </w:pPr>
      <w:r>
        <w:t>In the center of the GUI</w:t>
      </w:r>
      <w:r w:rsidR="00C3138F">
        <w:t>,</w:t>
      </w:r>
      <w:r>
        <w:t xml:space="preserve"> create a plotting system of your design.  Make sure to be able to plot </w:t>
      </w:r>
      <w:r w:rsidR="00C948C9">
        <w:t xml:space="preserve">the </w:t>
      </w:r>
      <w:r w:rsidR="009F47C9">
        <w:t xml:space="preserve">original </w:t>
      </w:r>
      <w:r w:rsidR="00C948C9">
        <w:t>data</w:t>
      </w:r>
      <w:r w:rsidR="009F47C9">
        <w:t xml:space="preserve"> and the smoothed data.</w:t>
      </w:r>
      <w:r w:rsidR="00C948C9">
        <w:t xml:space="preserve">  </w:t>
      </w:r>
    </w:p>
    <w:p w14:paraId="43448537" w14:textId="77777777" w:rsidR="00A84D72" w:rsidRDefault="00A84D72" w:rsidP="000C585B">
      <w:pPr>
        <w:rPr>
          <w:b/>
        </w:rPr>
      </w:pPr>
    </w:p>
    <w:p w14:paraId="235257B9" w14:textId="08E8A35F" w:rsidR="00C948C9" w:rsidRPr="0037314A" w:rsidRDefault="00386941" w:rsidP="00F343A0">
      <w:pPr>
        <w:rPr>
          <w:b/>
        </w:rPr>
      </w:pPr>
      <w:r>
        <w:rPr>
          <w:b/>
        </w:rPr>
        <w:t>Experiments:</w:t>
      </w:r>
    </w:p>
    <w:p w14:paraId="7DAFAC31" w14:textId="2B7313E3" w:rsidR="00EF7782" w:rsidRDefault="00BE31D7" w:rsidP="00B90246">
      <w:pPr>
        <w:pStyle w:val="ListParagraph"/>
        <w:numPr>
          <w:ilvl w:val="0"/>
          <w:numId w:val="10"/>
        </w:numPr>
      </w:pPr>
      <w:r w:rsidRPr="006B1E80">
        <w:rPr>
          <w:bCs/>
        </w:rPr>
        <w:t xml:space="preserve">2D </w:t>
      </w:r>
      <w:r w:rsidR="00386941" w:rsidRPr="006B1E80">
        <w:rPr>
          <w:bCs/>
        </w:rPr>
        <w:t>Continuous plotting:</w:t>
      </w:r>
      <w:r w:rsidR="00386941">
        <w:t xml:space="preserve">  Create a button that continuously plots your sensor values for a selectable</w:t>
      </w:r>
      <w:r w:rsidR="00EF7782">
        <w:t xml:space="preserve"> amount of time</w:t>
      </w:r>
      <w:r w:rsidR="00386941">
        <w:t>.</w:t>
      </w:r>
    </w:p>
    <w:p w14:paraId="235257BE" w14:textId="69B3AB64" w:rsidR="00F343A0" w:rsidRDefault="00EB1168" w:rsidP="004F2A5B">
      <w:pPr>
        <w:pStyle w:val="ListParagraph"/>
        <w:numPr>
          <w:ilvl w:val="0"/>
          <w:numId w:val="10"/>
        </w:numPr>
      </w:pPr>
      <w:r>
        <w:t xml:space="preserve">Collect data from </w:t>
      </w:r>
      <w:r w:rsidR="00CB434B">
        <w:t xml:space="preserve">a </w:t>
      </w:r>
      <w:r w:rsidR="007F5F5E">
        <w:t xml:space="preserve">heartbeat </w:t>
      </w:r>
      <w:r>
        <w:t xml:space="preserve">of at least three different </w:t>
      </w:r>
      <w:r w:rsidR="00CB434B">
        <w:t>frequencies</w:t>
      </w:r>
      <w:r>
        <w:t xml:space="preserve">.  </w:t>
      </w:r>
    </w:p>
    <w:p w14:paraId="3431DF6B" w14:textId="5A5CF209" w:rsidR="00EB1168" w:rsidRDefault="007F0ECA" w:rsidP="004F2A5B">
      <w:pPr>
        <w:pStyle w:val="ListParagraph"/>
        <w:numPr>
          <w:ilvl w:val="0"/>
          <w:numId w:val="10"/>
        </w:numPr>
      </w:pPr>
      <w:r>
        <w:t>Using the mouse and clicking on the peaks of your graph, determine the</w:t>
      </w:r>
      <w:r w:rsidR="007E7A3F">
        <w:t xml:space="preserve"> heart rate</w:t>
      </w:r>
      <w:r w:rsidR="00DF37B3">
        <w:t xml:space="preserve"> for each of the collections</w:t>
      </w:r>
      <w:r w:rsidR="00246DB0">
        <w:t>.</w:t>
      </w:r>
    </w:p>
    <w:p w14:paraId="2DB5C9EB" w14:textId="38E8ED52" w:rsidR="003A7592" w:rsidRDefault="003A7592" w:rsidP="004F2A5B">
      <w:pPr>
        <w:pStyle w:val="ListParagraph"/>
        <w:numPr>
          <w:ilvl w:val="0"/>
          <w:numId w:val="10"/>
        </w:numPr>
      </w:pPr>
      <w:r>
        <w:t xml:space="preserve">How accurately can the hardware robot follow the </w:t>
      </w:r>
      <w:r w:rsidR="002E0B86">
        <w:t>beating heart?</w:t>
      </w:r>
    </w:p>
    <w:p w14:paraId="28F76B48" w14:textId="1135AF1D" w:rsidR="002E0B86" w:rsidRDefault="002E0B86" w:rsidP="004F2A5B">
      <w:pPr>
        <w:pStyle w:val="ListParagraph"/>
        <w:numPr>
          <w:ilvl w:val="0"/>
          <w:numId w:val="10"/>
        </w:numPr>
      </w:pPr>
      <w:r>
        <w:t>What is the timelag in transmission and final movement of the servo?</w:t>
      </w:r>
    </w:p>
    <w:p w14:paraId="02691418" w14:textId="77777777" w:rsidR="003C2B6D" w:rsidRDefault="003C2B6D" w:rsidP="000C585B">
      <w:pPr>
        <w:rPr>
          <w:b/>
          <w:u w:val="single"/>
        </w:rPr>
      </w:pPr>
    </w:p>
    <w:p w14:paraId="235257BF" w14:textId="16602B48" w:rsidR="000C585B" w:rsidRPr="008E663E" w:rsidRDefault="000C585B" w:rsidP="000C585B">
      <w:pPr>
        <w:rPr>
          <w:u w:val="single"/>
        </w:rPr>
      </w:pPr>
      <w:r>
        <w:rPr>
          <w:b/>
          <w:u w:val="single"/>
        </w:rPr>
        <w:t>Project Requirements</w:t>
      </w:r>
      <w:r w:rsidRPr="00EF1A15">
        <w:rPr>
          <w:b/>
        </w:rPr>
        <w:t>:</w:t>
      </w:r>
    </w:p>
    <w:p w14:paraId="235257C0" w14:textId="77777777" w:rsidR="000C585B" w:rsidRDefault="000C585B" w:rsidP="000C585B"/>
    <w:p w14:paraId="37FC12DA" w14:textId="49C8309E" w:rsidR="005E2764" w:rsidRDefault="004E16AF" w:rsidP="009732B8">
      <w:pPr>
        <w:pStyle w:val="ListParagraph"/>
        <w:numPr>
          <w:ilvl w:val="0"/>
          <w:numId w:val="10"/>
        </w:numPr>
      </w:pPr>
      <w:r>
        <w:t>Read and summarize the enclosed paper and explain how your project and this relat</w:t>
      </w:r>
      <w:r w:rsidR="003675D0">
        <w:t>es</w:t>
      </w:r>
      <w:r>
        <w:t xml:space="preserve"> to the pape</w:t>
      </w:r>
      <w:r w:rsidR="00FA2AC4">
        <w:t>r.  What are the weaknesses of the paper and where are the technological gaps to make it into a real system?</w:t>
      </w:r>
      <w:r w:rsidR="00DA4665">
        <w:t xml:space="preserve">  How might you conduct further research and development?</w:t>
      </w:r>
    </w:p>
    <w:p w14:paraId="367B959C" w14:textId="77777777" w:rsidR="005E2764" w:rsidRDefault="00737730" w:rsidP="009732B8">
      <w:pPr>
        <w:pStyle w:val="ListParagraph"/>
        <w:numPr>
          <w:ilvl w:val="0"/>
          <w:numId w:val="10"/>
        </w:numPr>
      </w:pPr>
      <w:r>
        <w:t>A</w:t>
      </w:r>
      <w:r w:rsidR="000C585B">
        <w:t xml:space="preserve"> </w:t>
      </w:r>
      <w:r w:rsidR="00C3138F">
        <w:t>critical</w:t>
      </w:r>
      <w:r w:rsidR="000C585B">
        <w:t xml:space="preserve"> exercise in this project is o</w:t>
      </w:r>
      <w:r w:rsidR="00C3138F">
        <w:t>rganizing</w:t>
      </w:r>
      <w:r w:rsidR="000C585B">
        <w:t xml:space="preserve"> these codes in a structured manner (</w:t>
      </w:r>
      <w:r>
        <w:t xml:space="preserve">objected-oriented </w:t>
      </w:r>
      <w:r w:rsidR="000C585B">
        <w:t xml:space="preserve">structured programming).  </w:t>
      </w:r>
      <w:r w:rsidR="000C585B" w:rsidRPr="005E2764">
        <w:rPr>
          <w:b/>
        </w:rPr>
        <w:t>Your program codes must be well documented</w:t>
      </w:r>
      <w:r w:rsidR="00F343A0">
        <w:t xml:space="preserve">.  </w:t>
      </w:r>
      <w:r w:rsidR="00E00A41">
        <w:t>Reuse code whenever possible</w:t>
      </w:r>
      <w:r w:rsidR="00C3138F">
        <w:t>,</w:t>
      </w:r>
      <w:r w:rsidR="00E00A41">
        <w:t xml:space="preserve"> creat</w:t>
      </w:r>
      <w:r w:rsidR="009446AA">
        <w:t>e</w:t>
      </w:r>
      <w:r w:rsidR="00C948C9">
        <w:t xml:space="preserve"> mini function</w:t>
      </w:r>
      <w:r w:rsidR="00C3138F">
        <w:t>s</w:t>
      </w:r>
      <w:r w:rsidR="00C948C9">
        <w:t xml:space="preserve"> that can be us</w:t>
      </w:r>
      <w:r w:rsidR="00E00A41">
        <w:t>ed between methods</w:t>
      </w:r>
      <w:r w:rsidR="00C212D2">
        <w:t xml:space="preserve"> (do not duplicate code that can be written as functions)</w:t>
      </w:r>
      <w:r w:rsidR="00E00A41">
        <w:t xml:space="preserve">. </w:t>
      </w:r>
    </w:p>
    <w:p w14:paraId="64121AC3" w14:textId="77777777" w:rsidR="005E2764" w:rsidRDefault="0078328C" w:rsidP="009732B8">
      <w:pPr>
        <w:pStyle w:val="ListParagraph"/>
        <w:numPr>
          <w:ilvl w:val="0"/>
          <w:numId w:val="10"/>
        </w:numPr>
      </w:pPr>
      <w:r>
        <w:t xml:space="preserve">Indicate </w:t>
      </w:r>
      <w:r w:rsidR="0048281C">
        <w:t>in the commenting what portions of the code w</w:t>
      </w:r>
      <w:r w:rsidR="00C3138F">
        <w:t>ere</w:t>
      </w:r>
      <w:r w:rsidR="0048281C">
        <w:t xml:space="preserve"> done by which group member.</w:t>
      </w:r>
      <w:r w:rsidR="002D6B53">
        <w:t xml:space="preserve">  Indicate also what % was done by which member.</w:t>
      </w:r>
    </w:p>
    <w:p w14:paraId="71394330" w14:textId="1916654C" w:rsidR="007E66E9" w:rsidRPr="007E66E9" w:rsidRDefault="007E66E9" w:rsidP="009732B8">
      <w:pPr>
        <w:pStyle w:val="ListParagraph"/>
        <w:numPr>
          <w:ilvl w:val="0"/>
          <w:numId w:val="10"/>
        </w:numPr>
      </w:pPr>
      <w:r w:rsidRPr="007E66E9">
        <w:lastRenderedPageBreak/>
        <w:t>Create a 2-minute video of yo</w:t>
      </w:r>
      <w:r>
        <w:t xml:space="preserve">ur project.  Show the software running, the hardware setup, the data collection, and </w:t>
      </w:r>
      <w:r w:rsidR="00794702">
        <w:t>how your</w:t>
      </w:r>
      <w:r w:rsidR="00D32D21">
        <w:t xml:space="preserve"> simulated robot arm worked</w:t>
      </w:r>
      <w:r>
        <w:t>.</w:t>
      </w:r>
      <w:r w:rsidR="00614542">
        <w:t xml:space="preserve">  </w:t>
      </w:r>
      <w:r w:rsidR="004E46DB">
        <w:t xml:space="preserve">All members </w:t>
      </w:r>
      <w:r w:rsidR="0078328C">
        <w:t>of the team should narrate some p</w:t>
      </w:r>
      <w:r w:rsidR="00D32D21">
        <w:t>o</w:t>
      </w:r>
      <w:r w:rsidR="0078328C">
        <w:t>rtion of the video.</w:t>
      </w:r>
      <w:r>
        <w:t xml:space="preserve"> </w:t>
      </w:r>
    </w:p>
    <w:p w14:paraId="235257C6" w14:textId="77777777" w:rsidR="00651B4F" w:rsidRPr="007E66E9" w:rsidRDefault="00651B4F" w:rsidP="009732B8"/>
    <w:p w14:paraId="235257CA" w14:textId="49BE9522" w:rsidR="00E00A41" w:rsidRDefault="00651B4F" w:rsidP="00587B87">
      <w:r>
        <w:t xml:space="preserve">Make sure your </w:t>
      </w:r>
      <w:r w:rsidR="0066509E">
        <w:t>code</w:t>
      </w:r>
      <w:r>
        <w:t xml:space="preserve"> is well</w:t>
      </w:r>
      <w:r w:rsidR="00B61E3D">
        <w:t xml:space="preserve"> organized, neat, clear</w:t>
      </w:r>
      <w:r w:rsidR="0066509E">
        <w:t>.  Make the code and video something you could show at an interview.</w:t>
      </w:r>
    </w:p>
    <w:p w14:paraId="2F6C1AAF" w14:textId="77777777" w:rsidR="00587B87" w:rsidRDefault="00587B87" w:rsidP="00587B87">
      <w:pPr>
        <w:rPr>
          <w:b/>
        </w:rPr>
      </w:pPr>
    </w:p>
    <w:p w14:paraId="02F011FA" w14:textId="72BFA254" w:rsidR="002C5F69" w:rsidRPr="008F65E4" w:rsidRDefault="00BA11C0" w:rsidP="000C585B">
      <w:pPr>
        <w:rPr>
          <w:b/>
          <w:color w:val="FF0000"/>
        </w:rPr>
      </w:pPr>
      <w:r w:rsidRPr="00BA11C0">
        <w:rPr>
          <w:b/>
          <w:color w:val="FF0000"/>
        </w:rPr>
        <w:t xml:space="preserve">Make sure the </w:t>
      </w:r>
      <w:r w:rsidR="00954FA0">
        <w:rPr>
          <w:b/>
          <w:color w:val="FF0000"/>
        </w:rPr>
        <w:t>code</w:t>
      </w:r>
      <w:r w:rsidRPr="00BA11C0">
        <w:rPr>
          <w:b/>
          <w:color w:val="FF0000"/>
        </w:rPr>
        <w:t xml:space="preserve"> does not contain cut and pastes from other student </w:t>
      </w:r>
      <w:r w:rsidR="00954FA0">
        <w:rPr>
          <w:b/>
          <w:color w:val="FF0000"/>
        </w:rPr>
        <w:t>code</w:t>
      </w:r>
      <w:r w:rsidRPr="00BA11C0">
        <w:rPr>
          <w:b/>
          <w:color w:val="FF0000"/>
        </w:rPr>
        <w:t xml:space="preserve"> or the internet.  This will result in a zero for the project</w:t>
      </w:r>
      <w:r>
        <w:rPr>
          <w:b/>
          <w:color w:val="FF0000"/>
        </w:rPr>
        <w:t xml:space="preserve"> for both</w:t>
      </w:r>
      <w:r w:rsidRPr="00BA11C0">
        <w:rPr>
          <w:b/>
          <w:color w:val="FF0000"/>
        </w:rPr>
        <w:t>.</w:t>
      </w:r>
      <w:r w:rsidR="00AB7E50">
        <w:rPr>
          <w:b/>
          <w:color w:val="FF0000"/>
        </w:rPr>
        <w:t xml:space="preserve">  </w:t>
      </w:r>
    </w:p>
    <w:p w14:paraId="267E4878" w14:textId="77777777" w:rsidR="002C5F69" w:rsidRDefault="002C5F69" w:rsidP="000C585B">
      <w:pPr>
        <w:rPr>
          <w:b/>
        </w:rPr>
      </w:pPr>
    </w:p>
    <w:p w14:paraId="013F216C" w14:textId="4EEE4949" w:rsidR="002052B4" w:rsidRDefault="001C0F92" w:rsidP="000C585B">
      <w:pPr>
        <w:rPr>
          <w:b/>
        </w:rPr>
      </w:pPr>
      <w:r>
        <w:rPr>
          <w:b/>
        </w:rPr>
        <w:t xml:space="preserve">Programming Tips: </w:t>
      </w:r>
    </w:p>
    <w:p w14:paraId="32D14D53" w14:textId="137903F1" w:rsidR="001C0F92" w:rsidRDefault="002052B4" w:rsidP="000C585B">
      <w:pPr>
        <w:rPr>
          <w:b/>
        </w:rPr>
      </w:pPr>
      <w:r>
        <w:rPr>
          <w:b/>
        </w:rPr>
        <w:t>How to read an ultrasound sensor</w:t>
      </w:r>
      <w:r w:rsidR="002C5F69">
        <w:rPr>
          <w:b/>
        </w:rPr>
        <w:t xml:space="preserve"> in MATLAB</w:t>
      </w:r>
      <w:r>
        <w:rPr>
          <w:b/>
        </w:rPr>
        <w:t>?</w:t>
      </w:r>
      <w:r w:rsidR="001C0F92">
        <w:rPr>
          <w:b/>
        </w:rPr>
        <w:t xml:space="preserve"> </w:t>
      </w:r>
    </w:p>
    <w:p w14:paraId="12E7D91A" w14:textId="77777777" w:rsidR="00DB531D" w:rsidRDefault="00A90047" w:rsidP="000C585B">
      <w:pPr>
        <w:rPr>
          <w:bCs/>
        </w:rPr>
      </w:pPr>
      <w:r>
        <w:rPr>
          <w:bCs/>
        </w:rPr>
        <w:t>Make sure to install the MATLAB Arduino support package</w:t>
      </w:r>
      <w:r w:rsidR="00DB531D">
        <w:rPr>
          <w:bCs/>
        </w:rPr>
        <w:t xml:space="preserve">—and the ultrasound library. </w:t>
      </w:r>
    </w:p>
    <w:p w14:paraId="4FEEF4F3" w14:textId="77777777" w:rsidR="00DB531D" w:rsidRDefault="00DB531D" w:rsidP="000C585B">
      <w:pPr>
        <w:rPr>
          <w:bCs/>
        </w:rPr>
      </w:pPr>
    </w:p>
    <w:p w14:paraId="738803A9" w14:textId="7FA3AE90" w:rsidR="001C0F92" w:rsidRPr="001C0F92" w:rsidRDefault="001C0F92" w:rsidP="000C585B">
      <w:pPr>
        <w:rPr>
          <w:bCs/>
        </w:rPr>
      </w:pPr>
      <w:r w:rsidRPr="001C0F92">
        <w:rPr>
          <w:bCs/>
        </w:rPr>
        <w:t>In order to load Arduino with the ultrasound library installed, you will have to issue a command like this:  Note that ‘C</w:t>
      </w:r>
      <w:r w:rsidR="00DB531D">
        <w:rPr>
          <w:bCs/>
        </w:rPr>
        <w:t>OM</w:t>
      </w:r>
      <w:r w:rsidRPr="001C0F92">
        <w:rPr>
          <w:bCs/>
        </w:rPr>
        <w:t>7’ should be replaced with your com and ‘D7’ ‘D6’ should be replaced with your pins on the ultrasound.</w:t>
      </w:r>
    </w:p>
    <w:p w14:paraId="4053F221" w14:textId="77777777" w:rsidR="001C0F92" w:rsidRDefault="001C0F92" w:rsidP="000C585B">
      <w:pPr>
        <w:rPr>
          <w:b/>
        </w:rPr>
      </w:pPr>
    </w:p>
    <w:p w14:paraId="4B69C9A7" w14:textId="0432C446" w:rsidR="001C0F92" w:rsidRPr="001C0F92" w:rsidRDefault="001C0F92" w:rsidP="001C0F92">
      <w:pPr>
        <w:spacing w:line="259" w:lineRule="atLeast"/>
        <w:ind w:left="1440"/>
        <w:rPr>
          <w:rFonts w:ascii="Consolas" w:eastAsia="Times New Roman" w:hAnsi="Consolas"/>
          <w:color w:val="000000"/>
          <w:sz w:val="21"/>
          <w:szCs w:val="21"/>
        </w:rPr>
      </w:pPr>
      <w:r>
        <w:rPr>
          <w:rFonts w:ascii="Consolas" w:eastAsia="Times New Roman" w:hAnsi="Consolas"/>
          <w:color w:val="000000"/>
          <w:sz w:val="21"/>
          <w:szCs w:val="21"/>
        </w:rPr>
        <w:t xml:space="preserve">  </w:t>
      </w:r>
      <w:r w:rsidR="00A044ED">
        <w:rPr>
          <w:rFonts w:ascii="Consolas" w:eastAsia="Times New Roman" w:hAnsi="Consolas"/>
          <w:color w:val="000000"/>
          <w:sz w:val="21"/>
          <w:szCs w:val="21"/>
        </w:rPr>
        <w:t xml:space="preserve"> </w:t>
      </w:r>
      <w:r w:rsidR="00BF7EFF">
        <w:rPr>
          <w:rFonts w:ascii="Consolas" w:eastAsia="Times New Roman" w:hAnsi="Consolas"/>
          <w:color w:val="000000"/>
          <w:sz w:val="21"/>
          <w:szCs w:val="21"/>
        </w:rPr>
        <w:t xml:space="preserve">a 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= arduino(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COM7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Uno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Libraries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Ultrasonic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);</w:t>
      </w:r>
    </w:p>
    <w:p w14:paraId="3469E3C9" w14:textId="59D7992A" w:rsid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>
        <w:rPr>
          <w:rFonts w:ascii="Consolas" w:eastAsia="Times New Roman" w:hAnsi="Consolas"/>
          <w:color w:val="000000"/>
          <w:sz w:val="21"/>
          <w:szCs w:val="21"/>
        </w:rPr>
        <w:t xml:space="preserve">% app.Arduino is a private variable of your class, you can </w:t>
      </w:r>
    </w:p>
    <w:p w14:paraId="3F1BCB68" w14:textId="6E46073F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>
        <w:rPr>
          <w:rFonts w:ascii="Consolas" w:eastAsia="Times New Roman" w:hAnsi="Consolas"/>
          <w:color w:val="000000"/>
          <w:sz w:val="21"/>
          <w:szCs w:val="21"/>
        </w:rPr>
        <w:tab/>
      </w:r>
      <w:r>
        <w:rPr>
          <w:rFonts w:ascii="Consolas" w:eastAsia="Times New Roman" w:hAnsi="Consolas"/>
          <w:color w:val="000000"/>
          <w:sz w:val="21"/>
          <w:szCs w:val="21"/>
        </w:rPr>
        <w:tab/>
        <w:t xml:space="preserve">    % name it anything you want.</w:t>
      </w:r>
    </w:p>
    <w:p w14:paraId="5D5460DF" w14:textId="77777777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 w:rsidRPr="001C0F92">
        <w:rPr>
          <w:rFonts w:ascii="Consolas" w:eastAsia="Times New Roman" w:hAnsi="Consolas"/>
          <w:color w:val="028009"/>
          <w:sz w:val="21"/>
          <w:szCs w:val="21"/>
        </w:rPr>
        <w:t>% connect to the Ultrasound sensor the class variable</w:t>
      </w:r>
    </w:p>
    <w:p w14:paraId="09153676" w14:textId="758DD8EF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 w:rsidRPr="001C0F92">
        <w:rPr>
          <w:rFonts w:ascii="Consolas" w:eastAsia="Times New Roman" w:hAnsi="Consolas"/>
          <w:color w:val="028009"/>
          <w:sz w:val="21"/>
          <w:szCs w:val="21"/>
        </w:rPr>
        <w:t>% is UltraSound.</w:t>
      </w:r>
      <w:r>
        <w:rPr>
          <w:rFonts w:ascii="Consolas" w:eastAsia="Times New Roman" w:hAnsi="Consolas"/>
          <w:color w:val="028009"/>
          <w:sz w:val="21"/>
          <w:szCs w:val="21"/>
        </w:rPr>
        <w:t xml:space="preserve"> Same as above.</w:t>
      </w:r>
    </w:p>
    <w:p w14:paraId="0DD7127B" w14:textId="10161F8C" w:rsidR="001C0F92" w:rsidRPr="001C0F9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  <w:r w:rsidR="00BF7EFF">
        <w:rPr>
          <w:rFonts w:ascii="Consolas" w:eastAsia="Times New Roman" w:hAnsi="Consolas"/>
          <w:color w:val="000000"/>
          <w:sz w:val="21"/>
          <w:szCs w:val="21"/>
        </w:rPr>
        <w:t>us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= </w:t>
      </w:r>
      <w:r w:rsidR="00BF7EFF">
        <w:rPr>
          <w:rFonts w:ascii="Consolas" w:eastAsia="Times New Roman" w:hAnsi="Consolas"/>
          <w:color w:val="000000"/>
          <w:sz w:val="21"/>
          <w:szCs w:val="21"/>
        </w:rPr>
        <w:t>a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.ultrasonic(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D7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,</w:t>
      </w:r>
      <w:r w:rsidRPr="001C0F92">
        <w:rPr>
          <w:rFonts w:ascii="Consolas" w:eastAsia="Times New Roman" w:hAnsi="Consolas"/>
          <w:color w:val="AA04F9"/>
          <w:sz w:val="21"/>
          <w:szCs w:val="21"/>
        </w:rPr>
        <w:t>'D6'</w:t>
      </w:r>
      <w:r w:rsidRPr="001C0F92">
        <w:rPr>
          <w:rFonts w:ascii="Consolas" w:eastAsia="Times New Roman" w:hAnsi="Consolas"/>
          <w:color w:val="000000"/>
          <w:sz w:val="21"/>
          <w:szCs w:val="21"/>
        </w:rPr>
        <w:t>);</w:t>
      </w:r>
    </w:p>
    <w:p w14:paraId="643C1DBF" w14:textId="232E6B0D" w:rsidR="007C0B42" w:rsidRDefault="001C0F92" w:rsidP="001C0F92">
      <w:pPr>
        <w:spacing w:line="259" w:lineRule="atLeast"/>
        <w:rPr>
          <w:rFonts w:ascii="Consolas" w:eastAsia="Times New Roman" w:hAnsi="Consolas"/>
          <w:color w:val="000000"/>
          <w:sz w:val="21"/>
          <w:szCs w:val="21"/>
        </w:rPr>
      </w:pPr>
      <w:r w:rsidRPr="001C0F92">
        <w:rPr>
          <w:rFonts w:ascii="Consolas" w:eastAsia="Times New Roman" w:hAnsi="Consolas"/>
          <w:color w:val="000000"/>
          <w:sz w:val="21"/>
          <w:szCs w:val="21"/>
        </w:rPr>
        <w:t xml:space="preserve">                </w:t>
      </w:r>
    </w:p>
    <w:p w14:paraId="5A4D8A82" w14:textId="7D0206B8" w:rsidR="007C0B42" w:rsidRDefault="007C0B42" w:rsidP="003F78B1">
      <w:pPr>
        <w:spacing w:line="259" w:lineRule="atLeast"/>
        <w:ind w:left="1440"/>
        <w:rPr>
          <w:rFonts w:ascii="Consolas" w:eastAsia="Times New Roman" w:hAnsi="Consolas"/>
          <w:color w:val="000000"/>
          <w:sz w:val="21"/>
          <w:szCs w:val="21"/>
        </w:rPr>
      </w:pPr>
      <w:r>
        <w:rPr>
          <w:rFonts w:ascii="Consolas" w:eastAsia="Times New Roman" w:hAnsi="Consolas"/>
          <w:color w:val="000000"/>
          <w:sz w:val="21"/>
          <w:szCs w:val="21"/>
        </w:rPr>
        <w:t>To Read data from the Ultrasound sensor:</w:t>
      </w:r>
    </w:p>
    <w:p w14:paraId="6FA1B5F8" w14:textId="2A54C31B" w:rsidR="003F78B1" w:rsidRDefault="00BF7EFF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>value</w:t>
      </w:r>
      <w:r w:rsidR="003F78B1">
        <w:rPr>
          <w:rFonts w:ascii="Consolas" w:hAnsi="Consolas" w:cs="Consolas"/>
          <w:color w:val="000000"/>
          <w:sz w:val="21"/>
          <w:szCs w:val="21"/>
        </w:rPr>
        <w:t xml:space="preserve"> =</w:t>
      </w:r>
      <w:r>
        <w:rPr>
          <w:rFonts w:ascii="Consolas" w:hAnsi="Consolas" w:cs="Consolas"/>
          <w:color w:val="000000"/>
          <w:sz w:val="21"/>
          <w:szCs w:val="21"/>
        </w:rPr>
        <w:t>us</w:t>
      </w:r>
      <w:r w:rsidR="003F78B1">
        <w:rPr>
          <w:rFonts w:ascii="Consolas" w:hAnsi="Consolas" w:cs="Consolas"/>
          <w:color w:val="000000"/>
          <w:sz w:val="21"/>
          <w:szCs w:val="21"/>
        </w:rPr>
        <w:t>.readDistance();</w:t>
      </w:r>
    </w:p>
    <w:p w14:paraId="6844952C" w14:textId="34910500" w:rsidR="003F78B1" w:rsidRDefault="003F78B1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>Here</w:t>
      </w:r>
      <w:r w:rsidR="006A613F">
        <w:rPr>
          <w:rFonts w:ascii="Consolas" w:hAnsi="Consolas" w:cs="Consolas"/>
          <w:color w:val="000000"/>
          <w:sz w:val="21"/>
          <w:szCs w:val="21"/>
        </w:rPr>
        <w:t xml:space="preserve">, </w:t>
      </w:r>
      <w:r>
        <w:rPr>
          <w:rFonts w:ascii="Consolas" w:hAnsi="Consolas" w:cs="Consolas"/>
          <w:color w:val="000000"/>
          <w:sz w:val="21"/>
          <w:szCs w:val="21"/>
        </w:rPr>
        <w:t xml:space="preserve">create an array private </w:t>
      </w:r>
      <w:r w:rsidR="00DE7F45">
        <w:rPr>
          <w:rFonts w:ascii="Consolas" w:hAnsi="Consolas" w:cs="Consolas"/>
          <w:color w:val="000000"/>
          <w:sz w:val="21"/>
          <w:szCs w:val="21"/>
        </w:rPr>
        <w:t>variable</w:t>
      </w:r>
      <w:r>
        <w:rPr>
          <w:rFonts w:ascii="Consolas" w:hAnsi="Consolas" w:cs="Consolas"/>
          <w:color w:val="000000"/>
          <w:sz w:val="21"/>
          <w:szCs w:val="21"/>
        </w:rPr>
        <w:t xml:space="preserve"> that you read data into.</w:t>
      </w:r>
    </w:p>
    <w:p w14:paraId="5BE08421" w14:textId="77777777" w:rsidR="00F915C3" w:rsidRDefault="00F915C3" w:rsidP="003F78B1">
      <w:pPr>
        <w:autoSpaceDE w:val="0"/>
        <w:autoSpaceDN w:val="0"/>
        <w:adjustRightInd w:val="0"/>
        <w:ind w:left="1440"/>
        <w:rPr>
          <w:rFonts w:ascii="Consolas" w:hAnsi="Consolas" w:cs="Consolas"/>
          <w:b/>
          <w:bCs/>
          <w:color w:val="000000"/>
          <w:sz w:val="21"/>
          <w:szCs w:val="21"/>
        </w:rPr>
      </w:pPr>
    </w:p>
    <w:p w14:paraId="3BB67E5C" w14:textId="29268447" w:rsidR="003F78B1" w:rsidRPr="00F915C3" w:rsidRDefault="008E2065" w:rsidP="00F91793">
      <w:pPr>
        <w:autoSpaceDE w:val="0"/>
        <w:autoSpaceDN w:val="0"/>
        <w:adjustRightInd w:val="0"/>
        <w:rPr>
          <w:rFonts w:ascii="Consolas" w:hAnsi="Consolas" w:cs="Consolas"/>
          <w:b/>
          <w:bCs/>
          <w:color w:val="000000"/>
          <w:sz w:val="21"/>
          <w:szCs w:val="21"/>
        </w:rPr>
      </w:pPr>
      <w:r w:rsidRPr="00F915C3">
        <w:rPr>
          <w:rFonts w:ascii="Consolas" w:hAnsi="Consolas" w:cs="Consolas"/>
          <w:b/>
          <w:bCs/>
          <w:color w:val="000000"/>
          <w:sz w:val="21"/>
          <w:szCs w:val="21"/>
        </w:rPr>
        <w:t>How to move a servo</w:t>
      </w:r>
      <w:r w:rsidR="00F91793">
        <w:rPr>
          <w:rFonts w:ascii="Consolas" w:hAnsi="Consolas" w:cs="Consolas"/>
          <w:b/>
          <w:bCs/>
          <w:color w:val="000000"/>
          <w:sz w:val="21"/>
          <w:szCs w:val="21"/>
        </w:rPr>
        <w:t>?</w:t>
      </w:r>
      <w:r w:rsidRPr="00F915C3">
        <w:rPr>
          <w:rFonts w:ascii="Consolas" w:hAnsi="Consolas" w:cs="Consolas"/>
          <w:b/>
          <w:bCs/>
          <w:color w:val="000000"/>
          <w:sz w:val="21"/>
          <w:szCs w:val="21"/>
        </w:rPr>
        <w:t>:</w:t>
      </w:r>
    </w:p>
    <w:p w14:paraId="74E217E4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Description:</w:t>
      </w:r>
    </w:p>
    <w:p w14:paraId="20BB8EE0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Set the position of a standard servo motor shaft as a</w:t>
      </w:r>
    </w:p>
    <w:p w14:paraId="5664E364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ratio of the motor's min/max range, from 0 to 1</w:t>
      </w:r>
    </w:p>
    <w:p w14:paraId="7774601F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</w:t>
      </w:r>
    </w:p>
    <w:p w14:paraId="46987B93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Example:</w:t>
      </w:r>
    </w:p>
    <w:p w14:paraId="62C9890C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    a = arduino();</w:t>
      </w:r>
    </w:p>
    <w:p w14:paraId="689B789C" w14:textId="77777777" w:rsidR="00F915C3" w:rsidRPr="00F915C3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    s = servo(a, 'D9');</w:t>
      </w:r>
    </w:p>
    <w:p w14:paraId="2198B294" w14:textId="2F6EDE0D" w:rsidR="008E2065" w:rsidRDefault="00F915C3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915C3">
        <w:rPr>
          <w:rFonts w:ascii="Consolas" w:hAnsi="Consolas" w:cs="Consolas"/>
          <w:color w:val="000000"/>
          <w:sz w:val="21"/>
          <w:szCs w:val="21"/>
        </w:rPr>
        <w:t xml:space="preserve">        writePosition(s, 0.60);</w:t>
      </w:r>
    </w:p>
    <w:p w14:paraId="3A364DAA" w14:textId="45AD6FFC" w:rsidR="00C1442A" w:rsidRPr="00C1442A" w:rsidRDefault="00C1442A" w:rsidP="00F91793">
      <w:pPr>
        <w:autoSpaceDE w:val="0"/>
        <w:autoSpaceDN w:val="0"/>
        <w:adjustRightInd w:val="0"/>
        <w:rPr>
          <w:rFonts w:ascii="Consolas" w:hAnsi="Consolas" w:cs="Consolas"/>
          <w:b/>
          <w:bCs/>
          <w:color w:val="000000"/>
          <w:sz w:val="21"/>
          <w:szCs w:val="21"/>
        </w:rPr>
      </w:pPr>
      <w:r w:rsidRPr="00C1442A">
        <w:rPr>
          <w:rFonts w:ascii="Consolas" w:hAnsi="Consolas" w:cs="Consolas"/>
          <w:b/>
          <w:bCs/>
          <w:color w:val="000000"/>
          <w:sz w:val="21"/>
          <w:szCs w:val="21"/>
        </w:rPr>
        <w:t>How to read time in Matlab</w:t>
      </w:r>
      <w:r w:rsidR="00F91793">
        <w:rPr>
          <w:rFonts w:ascii="Consolas" w:hAnsi="Consolas" w:cs="Consolas"/>
          <w:b/>
          <w:bCs/>
          <w:color w:val="000000"/>
          <w:sz w:val="21"/>
          <w:szCs w:val="21"/>
        </w:rPr>
        <w:t>?</w:t>
      </w:r>
      <w:r w:rsidRPr="00C1442A">
        <w:rPr>
          <w:rFonts w:ascii="Consolas" w:hAnsi="Consolas" w:cs="Consolas"/>
          <w:b/>
          <w:bCs/>
          <w:color w:val="000000"/>
          <w:sz w:val="21"/>
          <w:szCs w:val="21"/>
        </w:rPr>
        <w:t>:</w:t>
      </w:r>
    </w:p>
    <w:p w14:paraId="05708D19" w14:textId="5BCAC691" w:rsidR="003F78B1" w:rsidRDefault="00E1463D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 xml:space="preserve">Read up on </w:t>
      </w:r>
      <w:r w:rsidR="00083721">
        <w:rPr>
          <w:rFonts w:ascii="Consolas" w:hAnsi="Consolas" w:cs="Consolas"/>
          <w:color w:val="000000"/>
          <w:sz w:val="21"/>
          <w:szCs w:val="21"/>
        </w:rPr>
        <w:t>the tic/toc features to get the time values.</w:t>
      </w:r>
    </w:p>
    <w:p w14:paraId="67BE75BC" w14:textId="77777777" w:rsidR="006A613F" w:rsidRDefault="006A613F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</w:p>
    <w:p w14:paraId="4FE61ECD" w14:textId="3A79A512" w:rsidR="00E1463D" w:rsidRPr="00E1463D" w:rsidRDefault="00F039BA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 w:rsidRPr="00F039BA">
        <w:rPr>
          <w:rFonts w:ascii="Consolas" w:hAnsi="Consolas" w:cs="Consolas"/>
          <w:color w:val="000000"/>
          <w:sz w:val="21"/>
          <w:szCs w:val="21"/>
        </w:rPr>
        <w:t>tstart = tic;</w:t>
      </w:r>
    </w:p>
    <w:p w14:paraId="720516E6" w14:textId="3725CDEC" w:rsidR="00E1463D" w:rsidRPr="00E1463D" w:rsidRDefault="00E1463D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 xml:space="preserve">    … read sensor for instance</w:t>
      </w:r>
    </w:p>
    <w:p w14:paraId="1C788C2F" w14:textId="19C35B8D" w:rsidR="00E1463D" w:rsidRDefault="00A121F9" w:rsidP="00F91793">
      <w:pPr>
        <w:autoSpaceDE w:val="0"/>
        <w:autoSpaceDN w:val="0"/>
        <w:adjustRightInd w:val="0"/>
        <w:rPr>
          <w:rFonts w:ascii="Consolas" w:hAnsi="Consolas" w:cs="Consolas"/>
          <w:color w:val="000000"/>
          <w:sz w:val="21"/>
          <w:szCs w:val="21"/>
        </w:rPr>
      </w:pPr>
      <w:r>
        <w:rPr>
          <w:rFonts w:ascii="Consolas" w:hAnsi="Consolas" w:cs="Consolas"/>
          <w:color w:val="000000"/>
          <w:sz w:val="21"/>
          <w:szCs w:val="21"/>
        </w:rPr>
        <w:t xml:space="preserve">T = </w:t>
      </w:r>
      <w:r w:rsidR="00E1463D" w:rsidRPr="00E1463D">
        <w:rPr>
          <w:rFonts w:ascii="Consolas" w:hAnsi="Consolas" w:cs="Consolas"/>
          <w:color w:val="000000"/>
          <w:sz w:val="21"/>
          <w:szCs w:val="21"/>
        </w:rPr>
        <w:t>toc</w:t>
      </w:r>
      <w:r w:rsidR="00E1463D">
        <w:rPr>
          <w:rFonts w:ascii="Consolas" w:hAnsi="Consolas" w:cs="Consolas"/>
          <w:color w:val="000000"/>
          <w:sz w:val="21"/>
          <w:szCs w:val="21"/>
        </w:rPr>
        <w:t xml:space="preserve"> </w:t>
      </w:r>
      <w:r w:rsidR="00F039BA">
        <w:rPr>
          <w:rFonts w:ascii="Consolas" w:hAnsi="Consolas" w:cs="Consolas"/>
          <w:color w:val="000000"/>
          <w:sz w:val="21"/>
          <w:szCs w:val="21"/>
        </w:rPr>
        <w:t>(tstart)… T will be the amount of time between the last tic.</w:t>
      </w:r>
    </w:p>
    <w:p w14:paraId="235257D7" w14:textId="4F8E15EB" w:rsidR="000A7C85" w:rsidRDefault="000A7C85" w:rsidP="00F91793"/>
    <w:p w14:paraId="1DCDBF2A" w14:textId="2B27B0B2" w:rsidR="008D5262" w:rsidRDefault="008D5262" w:rsidP="00F91793">
      <w:pPr>
        <w:rPr>
          <w:b/>
          <w:bCs/>
        </w:rPr>
      </w:pPr>
      <w:r w:rsidRPr="008D5262">
        <w:rPr>
          <w:b/>
          <w:bCs/>
        </w:rPr>
        <w:t xml:space="preserve">How to create a ROS2 node in </w:t>
      </w:r>
      <w:r w:rsidR="00DF77F4" w:rsidRPr="008D5262">
        <w:rPr>
          <w:b/>
          <w:bCs/>
        </w:rPr>
        <w:t>MATLAB</w:t>
      </w:r>
      <w:r w:rsidRPr="008D5262">
        <w:rPr>
          <w:b/>
          <w:bCs/>
        </w:rPr>
        <w:t xml:space="preserve"> and how to create a subscriber and publisher?</w:t>
      </w:r>
    </w:p>
    <w:p w14:paraId="27CD750A" w14:textId="77777777" w:rsidR="002B0FFF" w:rsidRPr="00901497" w:rsidRDefault="002B0FFF" w:rsidP="002B0FFF">
      <w:r w:rsidRPr="00901497">
        <w:t>% The topic type is inferred (if topic /chatter exists)</w:t>
      </w:r>
    </w:p>
    <w:p w14:paraId="100FC2DF" w14:textId="413FF9C0" w:rsidR="002B0FFF" w:rsidRPr="00901497" w:rsidRDefault="002B0FFF" w:rsidP="002B0FFF">
      <w:r w:rsidRPr="00901497">
        <w:lastRenderedPageBreak/>
        <w:t xml:space="preserve">   chatPub = ros2publisher(node,"/chatter","std_msgs/String");</w:t>
      </w:r>
    </w:p>
    <w:p w14:paraId="47B3AE5E" w14:textId="77777777" w:rsidR="002B0FFF" w:rsidRPr="00901497" w:rsidRDefault="002B0FFF" w:rsidP="002B0FFF">
      <w:r w:rsidRPr="00901497">
        <w:t xml:space="preserve">       chatSub = ros2subscriber(node,"/chatter",@testCallback);</w:t>
      </w:r>
    </w:p>
    <w:p w14:paraId="404DF9AF" w14:textId="71CCA49D" w:rsidR="002B0FFF" w:rsidRPr="0041265C" w:rsidRDefault="0041265C" w:rsidP="00F91793">
      <w:r>
        <w:t xml:space="preserve">The @testCallback is the function you would write to act on the incoming data from the publisher node. </w:t>
      </w:r>
      <w:r w:rsidR="0034362A">
        <w:t xml:space="preserve">See class notes and examples. </w:t>
      </w:r>
    </w:p>
    <w:sectPr w:rsidR="002B0FFF" w:rsidRPr="0041265C" w:rsidSect="00CB09AD">
      <w:headerReference w:type="default" r:id="rId31"/>
      <w:footerReference w:type="default" r:id="rId32"/>
      <w:pgSz w:w="12240" w:h="15840" w:code="1"/>
      <w:pgMar w:top="2160" w:right="1440" w:bottom="1152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09067" w14:textId="77777777" w:rsidR="000A06F3" w:rsidRDefault="000A06F3">
      <w:r>
        <w:separator/>
      </w:r>
    </w:p>
  </w:endnote>
  <w:endnote w:type="continuationSeparator" w:id="0">
    <w:p w14:paraId="18C3F588" w14:textId="77777777" w:rsidR="000A06F3" w:rsidRDefault="000A0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257DF" w14:textId="77777777" w:rsidR="007D3BFC" w:rsidRPr="00AF34E8" w:rsidRDefault="007D3BFC" w:rsidP="00AF2EF6">
    <w:pPr>
      <w:pStyle w:val="Footer"/>
      <w:pBdr>
        <w:top w:val="single" w:sz="12" w:space="3" w:color="auto"/>
      </w:pBdr>
      <w:jc w:val="center"/>
      <w:rPr>
        <w:rFonts w:ascii="Arial" w:hAnsi="Arial" w:cs="Arial"/>
        <w:sz w:val="18"/>
        <w:szCs w:val="18"/>
      </w:rPr>
    </w:pPr>
    <w:r w:rsidRPr="00AF34E8">
      <w:rPr>
        <w:rFonts w:ascii="Arial" w:hAnsi="Arial" w:cs="Arial"/>
        <w:sz w:val="18"/>
        <w:szCs w:val="18"/>
      </w:rPr>
      <w:t xml:space="preserve">Page </w:t>
    </w:r>
    <w:r w:rsidR="00067C60" w:rsidRPr="00AF34E8">
      <w:rPr>
        <w:rStyle w:val="PageNumber"/>
        <w:rFonts w:ascii="Arial" w:hAnsi="Arial" w:cs="Arial"/>
        <w:sz w:val="18"/>
        <w:szCs w:val="18"/>
      </w:rPr>
      <w:fldChar w:fldCharType="begin"/>
    </w:r>
    <w:r w:rsidRPr="00AF34E8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067C60" w:rsidRPr="00AF34E8">
      <w:rPr>
        <w:rStyle w:val="PageNumber"/>
        <w:rFonts w:ascii="Arial" w:hAnsi="Arial" w:cs="Arial"/>
        <w:sz w:val="18"/>
        <w:szCs w:val="18"/>
      </w:rPr>
      <w:fldChar w:fldCharType="separate"/>
    </w:r>
    <w:r w:rsidR="00BA11C0">
      <w:rPr>
        <w:rStyle w:val="PageNumber"/>
        <w:rFonts w:ascii="Arial" w:hAnsi="Arial" w:cs="Arial"/>
        <w:noProof/>
        <w:sz w:val="18"/>
        <w:szCs w:val="18"/>
      </w:rPr>
      <w:t>1</w:t>
    </w:r>
    <w:r w:rsidR="00067C60" w:rsidRPr="00AF34E8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6F9F9" w14:textId="77777777" w:rsidR="000A06F3" w:rsidRDefault="000A06F3">
      <w:r>
        <w:separator/>
      </w:r>
    </w:p>
  </w:footnote>
  <w:footnote w:type="continuationSeparator" w:id="0">
    <w:p w14:paraId="5631D2FA" w14:textId="77777777" w:rsidR="000A06F3" w:rsidRDefault="000A06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257DC" w14:textId="77777777" w:rsidR="007D3BFC" w:rsidRDefault="009732B8" w:rsidP="00AB77BC">
    <w:pPr>
      <w:pStyle w:val="Header"/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sz w:val="22"/>
        <w:szCs w:val="22"/>
      </w:rPr>
    </w:pPr>
    <w:r>
      <w:rPr>
        <w:rFonts w:ascii="Arial" w:hAnsi="Arial"/>
        <w:b/>
        <w:sz w:val="22"/>
        <w:szCs w:val="22"/>
      </w:rPr>
      <w:tab/>
    </w:r>
  </w:p>
  <w:p w14:paraId="5F9984CB" w14:textId="7189D320" w:rsidR="00EE6AF3" w:rsidRDefault="00A84D72" w:rsidP="00362FC4">
    <w:pPr>
      <w:pStyle w:val="Header"/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sz w:val="22"/>
        <w:szCs w:val="22"/>
      </w:rPr>
    </w:pPr>
    <w:r>
      <w:rPr>
        <w:rFonts w:ascii="Arial" w:hAnsi="Arial"/>
        <w:b/>
        <w:sz w:val="22"/>
        <w:szCs w:val="22"/>
      </w:rPr>
      <w:t>ECE</w:t>
    </w:r>
    <w:r w:rsidR="00160045">
      <w:rPr>
        <w:rFonts w:ascii="Arial" w:hAnsi="Arial"/>
        <w:b/>
        <w:sz w:val="22"/>
        <w:szCs w:val="22"/>
      </w:rPr>
      <w:t>/BME</w:t>
    </w:r>
    <w:r>
      <w:rPr>
        <w:rFonts w:ascii="Arial" w:hAnsi="Arial"/>
        <w:b/>
        <w:sz w:val="22"/>
        <w:szCs w:val="22"/>
      </w:rPr>
      <w:t xml:space="preserve"> </w:t>
    </w:r>
    <w:r w:rsidR="00160045">
      <w:rPr>
        <w:rFonts w:ascii="Arial" w:hAnsi="Arial"/>
        <w:b/>
        <w:sz w:val="22"/>
        <w:szCs w:val="22"/>
      </w:rPr>
      <w:t>7425</w:t>
    </w:r>
    <w:r w:rsidR="007D3BFC">
      <w:rPr>
        <w:rFonts w:ascii="Arial" w:hAnsi="Arial" w:cs="Arial"/>
        <w:b/>
        <w:sz w:val="22"/>
        <w:szCs w:val="22"/>
      </w:rPr>
      <w:t>─</w:t>
    </w:r>
    <w:r w:rsidR="00160045">
      <w:rPr>
        <w:rFonts w:ascii="Arial" w:hAnsi="Arial"/>
        <w:b/>
        <w:sz w:val="22"/>
        <w:szCs w:val="22"/>
      </w:rPr>
      <w:t>Robotic Systems II</w:t>
    </w:r>
    <w:r w:rsidR="007D3BFC">
      <w:rPr>
        <w:rFonts w:ascii="Arial" w:hAnsi="Arial"/>
        <w:b/>
        <w:sz w:val="22"/>
        <w:szCs w:val="22"/>
      </w:rPr>
      <w:t xml:space="preserve">: </w:t>
    </w:r>
  </w:p>
  <w:p w14:paraId="102F3457" w14:textId="770B8081" w:rsidR="00EE6AF3" w:rsidRDefault="0029052A" w:rsidP="00FC2892">
    <w:pPr>
      <w:pStyle w:val="Header"/>
      <w:pBdr>
        <w:bottom w:val="single" w:sz="12" w:space="5" w:color="auto"/>
      </w:pBdr>
      <w:tabs>
        <w:tab w:val="clear" w:pos="4320"/>
        <w:tab w:val="clear" w:pos="8640"/>
        <w:tab w:val="left" w:pos="2955"/>
      </w:tabs>
      <w:ind w:left="-360" w:right="-360"/>
      <w:rPr>
        <w:rFonts w:ascii="Arial" w:hAnsi="Arial"/>
        <w:b/>
        <w:sz w:val="22"/>
        <w:szCs w:val="22"/>
      </w:rPr>
    </w:pPr>
    <w:r>
      <w:rPr>
        <w:rFonts w:ascii="Arial" w:hAnsi="Arial"/>
        <w:b/>
        <w:sz w:val="22"/>
        <w:szCs w:val="22"/>
      </w:rPr>
      <w:t>Following</w:t>
    </w:r>
    <w:r w:rsidR="000759F4">
      <w:rPr>
        <w:rFonts w:ascii="Arial" w:hAnsi="Arial"/>
        <w:b/>
        <w:sz w:val="22"/>
        <w:szCs w:val="22"/>
      </w:rPr>
      <w:t xml:space="preserve"> </w:t>
    </w:r>
    <w:r w:rsidR="00973112">
      <w:rPr>
        <w:rFonts w:ascii="Arial" w:hAnsi="Arial"/>
        <w:b/>
        <w:sz w:val="22"/>
        <w:szCs w:val="22"/>
      </w:rPr>
      <w:t>a beating</w:t>
    </w:r>
    <w:r w:rsidR="000759F4">
      <w:rPr>
        <w:rFonts w:ascii="Arial" w:hAnsi="Arial"/>
        <w:b/>
        <w:sz w:val="22"/>
        <w:szCs w:val="22"/>
      </w:rPr>
      <w:t xml:space="preserve"> </w:t>
    </w:r>
    <w:r w:rsidR="00973112">
      <w:rPr>
        <w:rFonts w:ascii="Arial" w:hAnsi="Arial"/>
        <w:b/>
        <w:sz w:val="22"/>
        <w:szCs w:val="22"/>
      </w:rPr>
      <w:t>h</w:t>
    </w:r>
    <w:r w:rsidR="000759F4">
      <w:rPr>
        <w:rFonts w:ascii="Arial" w:hAnsi="Arial"/>
        <w:b/>
        <w:sz w:val="22"/>
        <w:szCs w:val="22"/>
      </w:rPr>
      <w:t xml:space="preserve">eart </w:t>
    </w:r>
  </w:p>
  <w:p w14:paraId="235257DE" w14:textId="65E45A28" w:rsidR="00317C0E" w:rsidRDefault="00CA6510" w:rsidP="00AB77BC">
    <w:pPr>
      <w:pStyle w:val="Header"/>
      <w:pBdr>
        <w:bottom w:val="single" w:sz="12" w:space="5" w:color="auto"/>
      </w:pBdr>
      <w:tabs>
        <w:tab w:val="clear" w:pos="4320"/>
        <w:tab w:val="clear" w:pos="8640"/>
        <w:tab w:val="right" w:pos="9720"/>
      </w:tabs>
      <w:ind w:left="-360" w:right="-360"/>
      <w:rPr>
        <w:rFonts w:ascii="Arial" w:hAnsi="Arial"/>
        <w:b/>
        <w:color w:val="FF0000"/>
        <w:sz w:val="22"/>
        <w:szCs w:val="22"/>
      </w:rPr>
    </w:pPr>
    <w:r>
      <w:rPr>
        <w:rFonts w:ascii="Arial" w:hAnsi="Arial"/>
        <w:b/>
        <w:color w:val="FF0000"/>
        <w:sz w:val="22"/>
        <w:szCs w:val="22"/>
      </w:rPr>
      <w:t>C</w:t>
    </w:r>
    <w:r w:rsidR="00D6707C">
      <w:rPr>
        <w:rFonts w:ascii="Arial" w:hAnsi="Arial"/>
        <w:b/>
        <w:color w:val="FF0000"/>
        <w:sz w:val="22"/>
        <w:szCs w:val="22"/>
      </w:rPr>
      <w:t xml:space="preserve">ollecting </w:t>
    </w:r>
    <w:r w:rsidR="00FF2479">
      <w:rPr>
        <w:rFonts w:ascii="Arial" w:hAnsi="Arial"/>
        <w:b/>
        <w:color w:val="FF0000"/>
        <w:sz w:val="22"/>
        <w:szCs w:val="22"/>
      </w:rPr>
      <w:t>R</w:t>
    </w:r>
    <w:r>
      <w:rPr>
        <w:rFonts w:ascii="Arial" w:hAnsi="Arial"/>
        <w:b/>
        <w:color w:val="FF0000"/>
        <w:sz w:val="22"/>
        <w:szCs w:val="22"/>
      </w:rPr>
      <w:t xml:space="preserve">eal </w:t>
    </w:r>
    <w:r w:rsidR="00FF2479">
      <w:rPr>
        <w:rFonts w:ascii="Arial" w:hAnsi="Arial"/>
        <w:b/>
        <w:color w:val="FF0000"/>
        <w:sz w:val="22"/>
        <w:szCs w:val="22"/>
      </w:rPr>
      <w:t>D</w:t>
    </w:r>
    <w:r>
      <w:rPr>
        <w:rFonts w:ascii="Arial" w:hAnsi="Arial"/>
        <w:b/>
        <w:color w:val="FF0000"/>
        <w:sz w:val="22"/>
        <w:szCs w:val="22"/>
      </w:rPr>
      <w:t>ata</w:t>
    </w:r>
    <w:r w:rsidR="00FF2479">
      <w:rPr>
        <w:rFonts w:ascii="Arial" w:hAnsi="Arial"/>
        <w:b/>
        <w:color w:val="FF0000"/>
        <w:sz w:val="22"/>
        <w:szCs w:val="22"/>
      </w:rPr>
      <w:t xml:space="preserve"> </w:t>
    </w:r>
    <w:r w:rsidR="00362FC4">
      <w:rPr>
        <w:rFonts w:ascii="Arial" w:hAnsi="Arial"/>
        <w:b/>
        <w:color w:val="FF0000"/>
        <w:sz w:val="22"/>
        <w:szCs w:val="22"/>
      </w:rPr>
      <w:t xml:space="preserve">and </w:t>
    </w:r>
    <w:r w:rsidR="00FF2479">
      <w:rPr>
        <w:rFonts w:ascii="Arial" w:hAnsi="Arial"/>
        <w:b/>
        <w:color w:val="FF0000"/>
        <w:sz w:val="22"/>
        <w:szCs w:val="22"/>
      </w:rPr>
      <w:t>Comparing it with a Mod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86B47"/>
    <w:multiLevelType w:val="hybridMultilevel"/>
    <w:tmpl w:val="9E92CCEA"/>
    <w:lvl w:ilvl="0" w:tplc="C76E3DBA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64E4418"/>
    <w:multiLevelType w:val="hybridMultilevel"/>
    <w:tmpl w:val="93304384"/>
    <w:lvl w:ilvl="0" w:tplc="36F0125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B356E"/>
    <w:multiLevelType w:val="hybridMultilevel"/>
    <w:tmpl w:val="E3D4C6CA"/>
    <w:lvl w:ilvl="0" w:tplc="04090011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6656AD"/>
    <w:multiLevelType w:val="hybridMultilevel"/>
    <w:tmpl w:val="EBDCF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D360C2"/>
    <w:multiLevelType w:val="hybridMultilevel"/>
    <w:tmpl w:val="75F6C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E592B"/>
    <w:multiLevelType w:val="hybridMultilevel"/>
    <w:tmpl w:val="435214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7012A3"/>
    <w:multiLevelType w:val="hybridMultilevel"/>
    <w:tmpl w:val="7BE6A6F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4303581"/>
    <w:multiLevelType w:val="hybridMultilevel"/>
    <w:tmpl w:val="4934AED0"/>
    <w:lvl w:ilvl="0" w:tplc="F6F82E0E">
      <w:start w:val="1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987ACB"/>
    <w:multiLevelType w:val="hybridMultilevel"/>
    <w:tmpl w:val="3D682D2C"/>
    <w:lvl w:ilvl="0" w:tplc="60CCF05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8635290"/>
    <w:multiLevelType w:val="hybridMultilevel"/>
    <w:tmpl w:val="60065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8707461">
    <w:abstractNumId w:val="2"/>
  </w:num>
  <w:num w:numId="2" w16cid:durableId="2027638486">
    <w:abstractNumId w:val="0"/>
  </w:num>
  <w:num w:numId="3" w16cid:durableId="1019818064">
    <w:abstractNumId w:val="5"/>
  </w:num>
  <w:num w:numId="4" w16cid:durableId="1011757360">
    <w:abstractNumId w:val="6"/>
  </w:num>
  <w:num w:numId="5" w16cid:durableId="1300646994">
    <w:abstractNumId w:val="1"/>
  </w:num>
  <w:num w:numId="6" w16cid:durableId="1235240485">
    <w:abstractNumId w:val="8"/>
  </w:num>
  <w:num w:numId="7" w16cid:durableId="158425677">
    <w:abstractNumId w:val="3"/>
  </w:num>
  <w:num w:numId="8" w16cid:durableId="1060596135">
    <w:abstractNumId w:val="9"/>
  </w:num>
  <w:num w:numId="9" w16cid:durableId="957375410">
    <w:abstractNumId w:val="4"/>
  </w:num>
  <w:num w:numId="10" w16cid:durableId="1430128248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7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tjS2MDM1NjExNTFQ0lEKTi0uzszPAykwNKgFAGIlaaYtAAAA"/>
  </w:docVars>
  <w:rsids>
    <w:rsidRoot w:val="003117C9"/>
    <w:rsid w:val="000013D5"/>
    <w:rsid w:val="000033F0"/>
    <w:rsid w:val="0000542F"/>
    <w:rsid w:val="00012485"/>
    <w:rsid w:val="000129D9"/>
    <w:rsid w:val="00014CD0"/>
    <w:rsid w:val="00015AC1"/>
    <w:rsid w:val="00023542"/>
    <w:rsid w:val="00023A5C"/>
    <w:rsid w:val="00026269"/>
    <w:rsid w:val="00031905"/>
    <w:rsid w:val="00036745"/>
    <w:rsid w:val="00047ABF"/>
    <w:rsid w:val="000503E3"/>
    <w:rsid w:val="00051BA7"/>
    <w:rsid w:val="00052D5B"/>
    <w:rsid w:val="00053F8C"/>
    <w:rsid w:val="000640FE"/>
    <w:rsid w:val="00064CB1"/>
    <w:rsid w:val="00067C60"/>
    <w:rsid w:val="00072EDF"/>
    <w:rsid w:val="0007486C"/>
    <w:rsid w:val="000755D9"/>
    <w:rsid w:val="000759F4"/>
    <w:rsid w:val="00076279"/>
    <w:rsid w:val="00077A45"/>
    <w:rsid w:val="00080FF4"/>
    <w:rsid w:val="000814FF"/>
    <w:rsid w:val="00083721"/>
    <w:rsid w:val="00084A28"/>
    <w:rsid w:val="00085C72"/>
    <w:rsid w:val="000904D9"/>
    <w:rsid w:val="00090EA1"/>
    <w:rsid w:val="000933CD"/>
    <w:rsid w:val="00095EFD"/>
    <w:rsid w:val="000A06F3"/>
    <w:rsid w:val="000A2A5E"/>
    <w:rsid w:val="000A7C85"/>
    <w:rsid w:val="000B08D9"/>
    <w:rsid w:val="000B1DFD"/>
    <w:rsid w:val="000C2F27"/>
    <w:rsid w:val="000C585B"/>
    <w:rsid w:val="000C6551"/>
    <w:rsid w:val="000C7EE4"/>
    <w:rsid w:val="000D024F"/>
    <w:rsid w:val="000D1C5F"/>
    <w:rsid w:val="000D38E3"/>
    <w:rsid w:val="000D685C"/>
    <w:rsid w:val="000E05BD"/>
    <w:rsid w:val="000E13C3"/>
    <w:rsid w:val="000E4430"/>
    <w:rsid w:val="000E4564"/>
    <w:rsid w:val="000F6C11"/>
    <w:rsid w:val="0010076C"/>
    <w:rsid w:val="00100EA2"/>
    <w:rsid w:val="001030AE"/>
    <w:rsid w:val="0010444D"/>
    <w:rsid w:val="00112B76"/>
    <w:rsid w:val="00114D1B"/>
    <w:rsid w:val="00116FB4"/>
    <w:rsid w:val="00117EF4"/>
    <w:rsid w:val="00121615"/>
    <w:rsid w:val="00126D6C"/>
    <w:rsid w:val="00134E79"/>
    <w:rsid w:val="0013613C"/>
    <w:rsid w:val="001438E8"/>
    <w:rsid w:val="00152E97"/>
    <w:rsid w:val="00154EFC"/>
    <w:rsid w:val="00155A34"/>
    <w:rsid w:val="00157109"/>
    <w:rsid w:val="00157C2A"/>
    <w:rsid w:val="00160045"/>
    <w:rsid w:val="00163EF4"/>
    <w:rsid w:val="001653E4"/>
    <w:rsid w:val="001670FB"/>
    <w:rsid w:val="001713F1"/>
    <w:rsid w:val="00173165"/>
    <w:rsid w:val="0017419F"/>
    <w:rsid w:val="0017634D"/>
    <w:rsid w:val="00180A32"/>
    <w:rsid w:val="00183618"/>
    <w:rsid w:val="00183E2E"/>
    <w:rsid w:val="00184E27"/>
    <w:rsid w:val="00186BA7"/>
    <w:rsid w:val="00187F3A"/>
    <w:rsid w:val="00196BE7"/>
    <w:rsid w:val="001A261E"/>
    <w:rsid w:val="001A49A4"/>
    <w:rsid w:val="001B019A"/>
    <w:rsid w:val="001C0F92"/>
    <w:rsid w:val="001C4234"/>
    <w:rsid w:val="001C4DF1"/>
    <w:rsid w:val="001C6685"/>
    <w:rsid w:val="001C7471"/>
    <w:rsid w:val="001D084D"/>
    <w:rsid w:val="001D292B"/>
    <w:rsid w:val="001D45A5"/>
    <w:rsid w:val="001D76C9"/>
    <w:rsid w:val="001E09A7"/>
    <w:rsid w:val="001E17A2"/>
    <w:rsid w:val="001E2B72"/>
    <w:rsid w:val="001E4545"/>
    <w:rsid w:val="001E4858"/>
    <w:rsid w:val="001E7700"/>
    <w:rsid w:val="001F2E7D"/>
    <w:rsid w:val="001F7040"/>
    <w:rsid w:val="002018E1"/>
    <w:rsid w:val="00203230"/>
    <w:rsid w:val="002052B4"/>
    <w:rsid w:val="0020645A"/>
    <w:rsid w:val="00210FFA"/>
    <w:rsid w:val="0021286C"/>
    <w:rsid w:val="00212E94"/>
    <w:rsid w:val="002134A2"/>
    <w:rsid w:val="002141F7"/>
    <w:rsid w:val="0021635B"/>
    <w:rsid w:val="00216AF0"/>
    <w:rsid w:val="00217454"/>
    <w:rsid w:val="0023118F"/>
    <w:rsid w:val="00231358"/>
    <w:rsid w:val="00235B3C"/>
    <w:rsid w:val="002421A1"/>
    <w:rsid w:val="0024231B"/>
    <w:rsid w:val="00246C65"/>
    <w:rsid w:val="00246DB0"/>
    <w:rsid w:val="0025035C"/>
    <w:rsid w:val="00250BE2"/>
    <w:rsid w:val="002535C4"/>
    <w:rsid w:val="002573DA"/>
    <w:rsid w:val="0025779B"/>
    <w:rsid w:val="00260E7C"/>
    <w:rsid w:val="00264357"/>
    <w:rsid w:val="00272161"/>
    <w:rsid w:val="00276B8D"/>
    <w:rsid w:val="002770CC"/>
    <w:rsid w:val="0028269E"/>
    <w:rsid w:val="002843E2"/>
    <w:rsid w:val="00285966"/>
    <w:rsid w:val="0029052A"/>
    <w:rsid w:val="002A0849"/>
    <w:rsid w:val="002A3B3F"/>
    <w:rsid w:val="002A64D3"/>
    <w:rsid w:val="002A692D"/>
    <w:rsid w:val="002A70A7"/>
    <w:rsid w:val="002A7917"/>
    <w:rsid w:val="002B0FFF"/>
    <w:rsid w:val="002B2D6D"/>
    <w:rsid w:val="002B467D"/>
    <w:rsid w:val="002B665A"/>
    <w:rsid w:val="002B6793"/>
    <w:rsid w:val="002B6CC5"/>
    <w:rsid w:val="002C5F69"/>
    <w:rsid w:val="002D0A01"/>
    <w:rsid w:val="002D0BD6"/>
    <w:rsid w:val="002D1AF8"/>
    <w:rsid w:val="002D649C"/>
    <w:rsid w:val="002D6B53"/>
    <w:rsid w:val="002E0B86"/>
    <w:rsid w:val="002E105B"/>
    <w:rsid w:val="002E4B04"/>
    <w:rsid w:val="002E55D9"/>
    <w:rsid w:val="002E7027"/>
    <w:rsid w:val="002E73E8"/>
    <w:rsid w:val="002E77F9"/>
    <w:rsid w:val="002F3412"/>
    <w:rsid w:val="00301A44"/>
    <w:rsid w:val="00304093"/>
    <w:rsid w:val="00304573"/>
    <w:rsid w:val="00307373"/>
    <w:rsid w:val="003117C9"/>
    <w:rsid w:val="00313953"/>
    <w:rsid w:val="00317C0E"/>
    <w:rsid w:val="003214F6"/>
    <w:rsid w:val="00324DA7"/>
    <w:rsid w:val="0032746B"/>
    <w:rsid w:val="003314E7"/>
    <w:rsid w:val="0033152A"/>
    <w:rsid w:val="00332D3F"/>
    <w:rsid w:val="003370D1"/>
    <w:rsid w:val="00342078"/>
    <w:rsid w:val="00343383"/>
    <w:rsid w:val="0034362A"/>
    <w:rsid w:val="00343D17"/>
    <w:rsid w:val="00343E97"/>
    <w:rsid w:val="00344D0C"/>
    <w:rsid w:val="003469D5"/>
    <w:rsid w:val="0035039D"/>
    <w:rsid w:val="00350A68"/>
    <w:rsid w:val="0035199E"/>
    <w:rsid w:val="00362FC4"/>
    <w:rsid w:val="00363034"/>
    <w:rsid w:val="00367548"/>
    <w:rsid w:val="003675D0"/>
    <w:rsid w:val="00371291"/>
    <w:rsid w:val="0037314A"/>
    <w:rsid w:val="00373942"/>
    <w:rsid w:val="00373980"/>
    <w:rsid w:val="003740E2"/>
    <w:rsid w:val="003823FD"/>
    <w:rsid w:val="003828F2"/>
    <w:rsid w:val="00386496"/>
    <w:rsid w:val="00386941"/>
    <w:rsid w:val="00386B74"/>
    <w:rsid w:val="003970E8"/>
    <w:rsid w:val="003A2758"/>
    <w:rsid w:val="003A2BE8"/>
    <w:rsid w:val="003A2C36"/>
    <w:rsid w:val="003A4E09"/>
    <w:rsid w:val="003A5584"/>
    <w:rsid w:val="003A60C2"/>
    <w:rsid w:val="003A7592"/>
    <w:rsid w:val="003B026C"/>
    <w:rsid w:val="003B0FA3"/>
    <w:rsid w:val="003B1AFE"/>
    <w:rsid w:val="003B5E58"/>
    <w:rsid w:val="003B7405"/>
    <w:rsid w:val="003B7A09"/>
    <w:rsid w:val="003B7E63"/>
    <w:rsid w:val="003C0C3B"/>
    <w:rsid w:val="003C0C65"/>
    <w:rsid w:val="003C0E31"/>
    <w:rsid w:val="003C2B6D"/>
    <w:rsid w:val="003C2E7B"/>
    <w:rsid w:val="003C43B4"/>
    <w:rsid w:val="003D1D68"/>
    <w:rsid w:val="003D420E"/>
    <w:rsid w:val="003D48E2"/>
    <w:rsid w:val="003D4C8E"/>
    <w:rsid w:val="003D6067"/>
    <w:rsid w:val="003D6734"/>
    <w:rsid w:val="003D6E4D"/>
    <w:rsid w:val="003D71EB"/>
    <w:rsid w:val="003E3F3E"/>
    <w:rsid w:val="003E4618"/>
    <w:rsid w:val="003E6405"/>
    <w:rsid w:val="003E6E62"/>
    <w:rsid w:val="003F0049"/>
    <w:rsid w:val="003F2650"/>
    <w:rsid w:val="003F312E"/>
    <w:rsid w:val="003F31EB"/>
    <w:rsid w:val="003F3889"/>
    <w:rsid w:val="003F6939"/>
    <w:rsid w:val="003F6EFA"/>
    <w:rsid w:val="003F78B1"/>
    <w:rsid w:val="004057D6"/>
    <w:rsid w:val="00410FA9"/>
    <w:rsid w:val="0041265C"/>
    <w:rsid w:val="0042397F"/>
    <w:rsid w:val="0042475C"/>
    <w:rsid w:val="00424AF4"/>
    <w:rsid w:val="004258CB"/>
    <w:rsid w:val="004265AA"/>
    <w:rsid w:val="004267C5"/>
    <w:rsid w:val="00426FA5"/>
    <w:rsid w:val="00430091"/>
    <w:rsid w:val="004303C7"/>
    <w:rsid w:val="00431219"/>
    <w:rsid w:val="00435681"/>
    <w:rsid w:val="0043665E"/>
    <w:rsid w:val="00437217"/>
    <w:rsid w:val="00444761"/>
    <w:rsid w:val="00446A14"/>
    <w:rsid w:val="0044714C"/>
    <w:rsid w:val="00452B8E"/>
    <w:rsid w:val="004551A7"/>
    <w:rsid w:val="0045600E"/>
    <w:rsid w:val="00460CE0"/>
    <w:rsid w:val="00461746"/>
    <w:rsid w:val="00470358"/>
    <w:rsid w:val="00470DF3"/>
    <w:rsid w:val="0047183E"/>
    <w:rsid w:val="00471942"/>
    <w:rsid w:val="00471ACF"/>
    <w:rsid w:val="00472A31"/>
    <w:rsid w:val="004745F8"/>
    <w:rsid w:val="00474C2B"/>
    <w:rsid w:val="004801B8"/>
    <w:rsid w:val="0048281C"/>
    <w:rsid w:val="00492EA6"/>
    <w:rsid w:val="00493732"/>
    <w:rsid w:val="0049537A"/>
    <w:rsid w:val="004A6AFA"/>
    <w:rsid w:val="004B063E"/>
    <w:rsid w:val="004B0A0B"/>
    <w:rsid w:val="004B70E5"/>
    <w:rsid w:val="004B7373"/>
    <w:rsid w:val="004C4CA7"/>
    <w:rsid w:val="004C7CC4"/>
    <w:rsid w:val="004D1A16"/>
    <w:rsid w:val="004E01DA"/>
    <w:rsid w:val="004E0637"/>
    <w:rsid w:val="004E080E"/>
    <w:rsid w:val="004E16AF"/>
    <w:rsid w:val="004E1E93"/>
    <w:rsid w:val="004E2122"/>
    <w:rsid w:val="004E2230"/>
    <w:rsid w:val="004E46DB"/>
    <w:rsid w:val="004F2178"/>
    <w:rsid w:val="004F6E7B"/>
    <w:rsid w:val="004F7812"/>
    <w:rsid w:val="005019D6"/>
    <w:rsid w:val="00505A0E"/>
    <w:rsid w:val="0050748B"/>
    <w:rsid w:val="00507A4B"/>
    <w:rsid w:val="00510FF5"/>
    <w:rsid w:val="005114A6"/>
    <w:rsid w:val="005153F1"/>
    <w:rsid w:val="00516D27"/>
    <w:rsid w:val="00520024"/>
    <w:rsid w:val="005219D1"/>
    <w:rsid w:val="0052305B"/>
    <w:rsid w:val="005246E1"/>
    <w:rsid w:val="00532EDA"/>
    <w:rsid w:val="005330C2"/>
    <w:rsid w:val="00534F0D"/>
    <w:rsid w:val="00537171"/>
    <w:rsid w:val="005411C4"/>
    <w:rsid w:val="005434D6"/>
    <w:rsid w:val="00550726"/>
    <w:rsid w:val="00552FAC"/>
    <w:rsid w:val="005531BC"/>
    <w:rsid w:val="0055443F"/>
    <w:rsid w:val="00561FEE"/>
    <w:rsid w:val="0056486A"/>
    <w:rsid w:val="005651EB"/>
    <w:rsid w:val="00566235"/>
    <w:rsid w:val="00571E6E"/>
    <w:rsid w:val="00573BB1"/>
    <w:rsid w:val="005746B1"/>
    <w:rsid w:val="0058026D"/>
    <w:rsid w:val="00580D86"/>
    <w:rsid w:val="00581126"/>
    <w:rsid w:val="00582286"/>
    <w:rsid w:val="005873FD"/>
    <w:rsid w:val="00587B87"/>
    <w:rsid w:val="00587CAC"/>
    <w:rsid w:val="0059322B"/>
    <w:rsid w:val="005952E4"/>
    <w:rsid w:val="0059672C"/>
    <w:rsid w:val="00596E00"/>
    <w:rsid w:val="005A0286"/>
    <w:rsid w:val="005A1440"/>
    <w:rsid w:val="005A3557"/>
    <w:rsid w:val="005A37E6"/>
    <w:rsid w:val="005A6322"/>
    <w:rsid w:val="005A776B"/>
    <w:rsid w:val="005B3544"/>
    <w:rsid w:val="005C034A"/>
    <w:rsid w:val="005C12A7"/>
    <w:rsid w:val="005C4333"/>
    <w:rsid w:val="005D027B"/>
    <w:rsid w:val="005D25F2"/>
    <w:rsid w:val="005E0638"/>
    <w:rsid w:val="005E2764"/>
    <w:rsid w:val="005E2A2A"/>
    <w:rsid w:val="005E4569"/>
    <w:rsid w:val="005F0309"/>
    <w:rsid w:val="005F0C21"/>
    <w:rsid w:val="005F2E85"/>
    <w:rsid w:val="005F30F6"/>
    <w:rsid w:val="005F4BE5"/>
    <w:rsid w:val="00601824"/>
    <w:rsid w:val="00602AB6"/>
    <w:rsid w:val="006043C2"/>
    <w:rsid w:val="00606F1D"/>
    <w:rsid w:val="00607254"/>
    <w:rsid w:val="00614542"/>
    <w:rsid w:val="00615494"/>
    <w:rsid w:val="006210B6"/>
    <w:rsid w:val="00623F89"/>
    <w:rsid w:val="006243D1"/>
    <w:rsid w:val="00625A84"/>
    <w:rsid w:val="00626277"/>
    <w:rsid w:val="00627D15"/>
    <w:rsid w:val="006314CE"/>
    <w:rsid w:val="0063359E"/>
    <w:rsid w:val="00634F5D"/>
    <w:rsid w:val="006362B5"/>
    <w:rsid w:val="0063705F"/>
    <w:rsid w:val="00637835"/>
    <w:rsid w:val="00637D32"/>
    <w:rsid w:val="006454F8"/>
    <w:rsid w:val="0064713B"/>
    <w:rsid w:val="0065026F"/>
    <w:rsid w:val="00651791"/>
    <w:rsid w:val="00651B4F"/>
    <w:rsid w:val="00653476"/>
    <w:rsid w:val="00653500"/>
    <w:rsid w:val="00653A09"/>
    <w:rsid w:val="00656EAE"/>
    <w:rsid w:val="006615D4"/>
    <w:rsid w:val="00661884"/>
    <w:rsid w:val="00664DEA"/>
    <w:rsid w:val="0066509E"/>
    <w:rsid w:val="006656AC"/>
    <w:rsid w:val="00665CA1"/>
    <w:rsid w:val="00666DF3"/>
    <w:rsid w:val="00667B82"/>
    <w:rsid w:val="0067584B"/>
    <w:rsid w:val="00675A8D"/>
    <w:rsid w:val="00676BBF"/>
    <w:rsid w:val="00677017"/>
    <w:rsid w:val="00681364"/>
    <w:rsid w:val="00682CC7"/>
    <w:rsid w:val="006860E5"/>
    <w:rsid w:val="00686843"/>
    <w:rsid w:val="0068729F"/>
    <w:rsid w:val="00692A64"/>
    <w:rsid w:val="00693320"/>
    <w:rsid w:val="00693ED8"/>
    <w:rsid w:val="00695BB9"/>
    <w:rsid w:val="00697891"/>
    <w:rsid w:val="006A4F64"/>
    <w:rsid w:val="006A613F"/>
    <w:rsid w:val="006A679F"/>
    <w:rsid w:val="006B1E80"/>
    <w:rsid w:val="006C07A4"/>
    <w:rsid w:val="006C0E84"/>
    <w:rsid w:val="006C1593"/>
    <w:rsid w:val="006C2B9B"/>
    <w:rsid w:val="006C32C2"/>
    <w:rsid w:val="006D267F"/>
    <w:rsid w:val="006D7A4B"/>
    <w:rsid w:val="006E1A73"/>
    <w:rsid w:val="006E2D86"/>
    <w:rsid w:val="006E6A98"/>
    <w:rsid w:val="006E7C04"/>
    <w:rsid w:val="006F3BA2"/>
    <w:rsid w:val="006F4725"/>
    <w:rsid w:val="006F5937"/>
    <w:rsid w:val="006F7022"/>
    <w:rsid w:val="00701D47"/>
    <w:rsid w:val="007028C3"/>
    <w:rsid w:val="007115A2"/>
    <w:rsid w:val="007134EC"/>
    <w:rsid w:val="00714D80"/>
    <w:rsid w:val="007158BD"/>
    <w:rsid w:val="00717A7C"/>
    <w:rsid w:val="007222C4"/>
    <w:rsid w:val="00724647"/>
    <w:rsid w:val="00727033"/>
    <w:rsid w:val="0073225C"/>
    <w:rsid w:val="007336DB"/>
    <w:rsid w:val="0073741C"/>
    <w:rsid w:val="00737730"/>
    <w:rsid w:val="0074149D"/>
    <w:rsid w:val="007468B5"/>
    <w:rsid w:val="00747726"/>
    <w:rsid w:val="00747853"/>
    <w:rsid w:val="00752264"/>
    <w:rsid w:val="00753527"/>
    <w:rsid w:val="00753A14"/>
    <w:rsid w:val="00760587"/>
    <w:rsid w:val="00761852"/>
    <w:rsid w:val="00762643"/>
    <w:rsid w:val="00762E6F"/>
    <w:rsid w:val="00763338"/>
    <w:rsid w:val="0076342A"/>
    <w:rsid w:val="0076402B"/>
    <w:rsid w:val="00770861"/>
    <w:rsid w:val="007724DC"/>
    <w:rsid w:val="00775F73"/>
    <w:rsid w:val="00776383"/>
    <w:rsid w:val="007764CF"/>
    <w:rsid w:val="00777E48"/>
    <w:rsid w:val="00781F2D"/>
    <w:rsid w:val="0078328C"/>
    <w:rsid w:val="0078413D"/>
    <w:rsid w:val="00786262"/>
    <w:rsid w:val="00794468"/>
    <w:rsid w:val="00794702"/>
    <w:rsid w:val="00796920"/>
    <w:rsid w:val="00796AA2"/>
    <w:rsid w:val="007A0269"/>
    <w:rsid w:val="007A7EFC"/>
    <w:rsid w:val="007B0FB7"/>
    <w:rsid w:val="007B1A8D"/>
    <w:rsid w:val="007B5696"/>
    <w:rsid w:val="007B5946"/>
    <w:rsid w:val="007C0777"/>
    <w:rsid w:val="007C0B42"/>
    <w:rsid w:val="007C16E0"/>
    <w:rsid w:val="007C6D03"/>
    <w:rsid w:val="007D1826"/>
    <w:rsid w:val="007D3BAC"/>
    <w:rsid w:val="007D3BFC"/>
    <w:rsid w:val="007D4270"/>
    <w:rsid w:val="007E0137"/>
    <w:rsid w:val="007E545F"/>
    <w:rsid w:val="007E66E9"/>
    <w:rsid w:val="007E7A3F"/>
    <w:rsid w:val="007F04AC"/>
    <w:rsid w:val="007F0A63"/>
    <w:rsid w:val="007F0ECA"/>
    <w:rsid w:val="007F172C"/>
    <w:rsid w:val="007F3724"/>
    <w:rsid w:val="007F5F5E"/>
    <w:rsid w:val="007F72FE"/>
    <w:rsid w:val="007F731A"/>
    <w:rsid w:val="00800EC0"/>
    <w:rsid w:val="00801656"/>
    <w:rsid w:val="00804770"/>
    <w:rsid w:val="00813379"/>
    <w:rsid w:val="00816F0C"/>
    <w:rsid w:val="008172F9"/>
    <w:rsid w:val="008179F1"/>
    <w:rsid w:val="0082272E"/>
    <w:rsid w:val="008228D8"/>
    <w:rsid w:val="00824B05"/>
    <w:rsid w:val="00825250"/>
    <w:rsid w:val="00825814"/>
    <w:rsid w:val="0082794E"/>
    <w:rsid w:val="00832001"/>
    <w:rsid w:val="00832150"/>
    <w:rsid w:val="008321A9"/>
    <w:rsid w:val="00832514"/>
    <w:rsid w:val="00833082"/>
    <w:rsid w:val="00834E0D"/>
    <w:rsid w:val="008410EE"/>
    <w:rsid w:val="008412C5"/>
    <w:rsid w:val="00842B3A"/>
    <w:rsid w:val="00844EE1"/>
    <w:rsid w:val="008451F0"/>
    <w:rsid w:val="00845EE4"/>
    <w:rsid w:val="008469F0"/>
    <w:rsid w:val="00846B5C"/>
    <w:rsid w:val="008478B8"/>
    <w:rsid w:val="00850FD5"/>
    <w:rsid w:val="008511C9"/>
    <w:rsid w:val="00852092"/>
    <w:rsid w:val="0085464F"/>
    <w:rsid w:val="00857EBA"/>
    <w:rsid w:val="00860117"/>
    <w:rsid w:val="008603AC"/>
    <w:rsid w:val="00870AEA"/>
    <w:rsid w:val="00870F1F"/>
    <w:rsid w:val="00871B70"/>
    <w:rsid w:val="00871BBF"/>
    <w:rsid w:val="008725F3"/>
    <w:rsid w:val="008731C4"/>
    <w:rsid w:val="008734A2"/>
    <w:rsid w:val="008774DE"/>
    <w:rsid w:val="0087783B"/>
    <w:rsid w:val="00882385"/>
    <w:rsid w:val="00882D45"/>
    <w:rsid w:val="008836C2"/>
    <w:rsid w:val="00886C3F"/>
    <w:rsid w:val="00887BD3"/>
    <w:rsid w:val="00887FAA"/>
    <w:rsid w:val="00891D7E"/>
    <w:rsid w:val="00891EAE"/>
    <w:rsid w:val="008932AF"/>
    <w:rsid w:val="00896803"/>
    <w:rsid w:val="00896889"/>
    <w:rsid w:val="008A0AB2"/>
    <w:rsid w:val="008A2B85"/>
    <w:rsid w:val="008A7F9A"/>
    <w:rsid w:val="008B0916"/>
    <w:rsid w:val="008B0EF8"/>
    <w:rsid w:val="008B11C5"/>
    <w:rsid w:val="008B196F"/>
    <w:rsid w:val="008B1CC8"/>
    <w:rsid w:val="008B257A"/>
    <w:rsid w:val="008B3E30"/>
    <w:rsid w:val="008B455F"/>
    <w:rsid w:val="008B733B"/>
    <w:rsid w:val="008C3FDD"/>
    <w:rsid w:val="008C4D5F"/>
    <w:rsid w:val="008C5A68"/>
    <w:rsid w:val="008C5B0E"/>
    <w:rsid w:val="008D2E9C"/>
    <w:rsid w:val="008D3258"/>
    <w:rsid w:val="008D5262"/>
    <w:rsid w:val="008D64E6"/>
    <w:rsid w:val="008E2065"/>
    <w:rsid w:val="008E69B2"/>
    <w:rsid w:val="008F57BC"/>
    <w:rsid w:val="008F65E4"/>
    <w:rsid w:val="008F6A43"/>
    <w:rsid w:val="00901497"/>
    <w:rsid w:val="00902E51"/>
    <w:rsid w:val="00904964"/>
    <w:rsid w:val="00905745"/>
    <w:rsid w:val="00907986"/>
    <w:rsid w:val="009112A7"/>
    <w:rsid w:val="009149BD"/>
    <w:rsid w:val="00914E32"/>
    <w:rsid w:val="00916F36"/>
    <w:rsid w:val="00922570"/>
    <w:rsid w:val="0092587C"/>
    <w:rsid w:val="00926128"/>
    <w:rsid w:val="00926CD2"/>
    <w:rsid w:val="0092746B"/>
    <w:rsid w:val="009276F0"/>
    <w:rsid w:val="009363E1"/>
    <w:rsid w:val="0094090A"/>
    <w:rsid w:val="00941617"/>
    <w:rsid w:val="009422B2"/>
    <w:rsid w:val="009446AA"/>
    <w:rsid w:val="00954FA0"/>
    <w:rsid w:val="00957E03"/>
    <w:rsid w:val="00964104"/>
    <w:rsid w:val="00964DFF"/>
    <w:rsid w:val="009713E1"/>
    <w:rsid w:val="00973112"/>
    <w:rsid w:val="009732B8"/>
    <w:rsid w:val="00974BD9"/>
    <w:rsid w:val="00974CEE"/>
    <w:rsid w:val="009830E8"/>
    <w:rsid w:val="00984EF4"/>
    <w:rsid w:val="00990EB5"/>
    <w:rsid w:val="00997CC8"/>
    <w:rsid w:val="009A347F"/>
    <w:rsid w:val="009B4C69"/>
    <w:rsid w:val="009B4CFE"/>
    <w:rsid w:val="009B6A90"/>
    <w:rsid w:val="009B706F"/>
    <w:rsid w:val="009C279A"/>
    <w:rsid w:val="009C5A92"/>
    <w:rsid w:val="009D09AF"/>
    <w:rsid w:val="009D0EA8"/>
    <w:rsid w:val="009D4486"/>
    <w:rsid w:val="009D55DD"/>
    <w:rsid w:val="009D7152"/>
    <w:rsid w:val="009E0597"/>
    <w:rsid w:val="009E7C6C"/>
    <w:rsid w:val="009F1900"/>
    <w:rsid w:val="009F382F"/>
    <w:rsid w:val="009F47C9"/>
    <w:rsid w:val="00A02171"/>
    <w:rsid w:val="00A02BDA"/>
    <w:rsid w:val="00A044ED"/>
    <w:rsid w:val="00A11531"/>
    <w:rsid w:val="00A121F9"/>
    <w:rsid w:val="00A1302F"/>
    <w:rsid w:val="00A13A48"/>
    <w:rsid w:val="00A22752"/>
    <w:rsid w:val="00A261BC"/>
    <w:rsid w:val="00A26937"/>
    <w:rsid w:val="00A317A5"/>
    <w:rsid w:val="00A32ED0"/>
    <w:rsid w:val="00A33667"/>
    <w:rsid w:val="00A34D3D"/>
    <w:rsid w:val="00A364B2"/>
    <w:rsid w:val="00A3784A"/>
    <w:rsid w:val="00A40D4A"/>
    <w:rsid w:val="00A42B2A"/>
    <w:rsid w:val="00A45359"/>
    <w:rsid w:val="00A45BDC"/>
    <w:rsid w:val="00A47D7F"/>
    <w:rsid w:val="00A51AA5"/>
    <w:rsid w:val="00A55253"/>
    <w:rsid w:val="00A56502"/>
    <w:rsid w:val="00A57087"/>
    <w:rsid w:val="00A613EE"/>
    <w:rsid w:val="00A62EAD"/>
    <w:rsid w:val="00A71252"/>
    <w:rsid w:val="00A73B8C"/>
    <w:rsid w:val="00A7486C"/>
    <w:rsid w:val="00A75C3F"/>
    <w:rsid w:val="00A80E08"/>
    <w:rsid w:val="00A81F8C"/>
    <w:rsid w:val="00A84D49"/>
    <w:rsid w:val="00A84D72"/>
    <w:rsid w:val="00A85455"/>
    <w:rsid w:val="00A87D6E"/>
    <w:rsid w:val="00A90047"/>
    <w:rsid w:val="00A91998"/>
    <w:rsid w:val="00A92CB4"/>
    <w:rsid w:val="00A97529"/>
    <w:rsid w:val="00AA3313"/>
    <w:rsid w:val="00AA3C4F"/>
    <w:rsid w:val="00AA770A"/>
    <w:rsid w:val="00AB1856"/>
    <w:rsid w:val="00AB1B0F"/>
    <w:rsid w:val="00AB1F76"/>
    <w:rsid w:val="00AB45D0"/>
    <w:rsid w:val="00AB518A"/>
    <w:rsid w:val="00AB77BC"/>
    <w:rsid w:val="00AB7E50"/>
    <w:rsid w:val="00AC0E3E"/>
    <w:rsid w:val="00AC1ADC"/>
    <w:rsid w:val="00AD087F"/>
    <w:rsid w:val="00AD34E8"/>
    <w:rsid w:val="00AD4ECC"/>
    <w:rsid w:val="00AD7BCB"/>
    <w:rsid w:val="00AD7E4A"/>
    <w:rsid w:val="00AF0BCD"/>
    <w:rsid w:val="00AF23BC"/>
    <w:rsid w:val="00AF258B"/>
    <w:rsid w:val="00AF2EF6"/>
    <w:rsid w:val="00AF3484"/>
    <w:rsid w:val="00AF34E8"/>
    <w:rsid w:val="00AF5193"/>
    <w:rsid w:val="00AF64DA"/>
    <w:rsid w:val="00AF66FA"/>
    <w:rsid w:val="00AF6D61"/>
    <w:rsid w:val="00B03239"/>
    <w:rsid w:val="00B0668A"/>
    <w:rsid w:val="00B10072"/>
    <w:rsid w:val="00B112C8"/>
    <w:rsid w:val="00B11FF3"/>
    <w:rsid w:val="00B12D92"/>
    <w:rsid w:val="00B1380F"/>
    <w:rsid w:val="00B13BAC"/>
    <w:rsid w:val="00B17CE3"/>
    <w:rsid w:val="00B21641"/>
    <w:rsid w:val="00B242BF"/>
    <w:rsid w:val="00B3001C"/>
    <w:rsid w:val="00B33000"/>
    <w:rsid w:val="00B42E0E"/>
    <w:rsid w:val="00B44AAD"/>
    <w:rsid w:val="00B47689"/>
    <w:rsid w:val="00B51D6D"/>
    <w:rsid w:val="00B61E3D"/>
    <w:rsid w:val="00B6257E"/>
    <w:rsid w:val="00B625A0"/>
    <w:rsid w:val="00B6262F"/>
    <w:rsid w:val="00B62C50"/>
    <w:rsid w:val="00B62CCF"/>
    <w:rsid w:val="00B631C4"/>
    <w:rsid w:val="00B63D89"/>
    <w:rsid w:val="00B65269"/>
    <w:rsid w:val="00B7272C"/>
    <w:rsid w:val="00B77E2F"/>
    <w:rsid w:val="00B81E3F"/>
    <w:rsid w:val="00B8222B"/>
    <w:rsid w:val="00B8662A"/>
    <w:rsid w:val="00B86C46"/>
    <w:rsid w:val="00B924B7"/>
    <w:rsid w:val="00B930FC"/>
    <w:rsid w:val="00B94072"/>
    <w:rsid w:val="00B95086"/>
    <w:rsid w:val="00BA11C0"/>
    <w:rsid w:val="00BA1739"/>
    <w:rsid w:val="00BA3F4C"/>
    <w:rsid w:val="00BA4BF2"/>
    <w:rsid w:val="00BA4E12"/>
    <w:rsid w:val="00BA5CE5"/>
    <w:rsid w:val="00BA6899"/>
    <w:rsid w:val="00BA7373"/>
    <w:rsid w:val="00BB389D"/>
    <w:rsid w:val="00BC22D2"/>
    <w:rsid w:val="00BC60DE"/>
    <w:rsid w:val="00BD3FF6"/>
    <w:rsid w:val="00BD4035"/>
    <w:rsid w:val="00BE07B8"/>
    <w:rsid w:val="00BE2544"/>
    <w:rsid w:val="00BE31D7"/>
    <w:rsid w:val="00BE41AA"/>
    <w:rsid w:val="00BE5601"/>
    <w:rsid w:val="00BF4CB4"/>
    <w:rsid w:val="00BF65CA"/>
    <w:rsid w:val="00BF7EFF"/>
    <w:rsid w:val="00C0173E"/>
    <w:rsid w:val="00C02821"/>
    <w:rsid w:val="00C0443E"/>
    <w:rsid w:val="00C04A39"/>
    <w:rsid w:val="00C07084"/>
    <w:rsid w:val="00C1442A"/>
    <w:rsid w:val="00C20DA4"/>
    <w:rsid w:val="00C212D2"/>
    <w:rsid w:val="00C237B3"/>
    <w:rsid w:val="00C26196"/>
    <w:rsid w:val="00C3138F"/>
    <w:rsid w:val="00C31AF6"/>
    <w:rsid w:val="00C332C0"/>
    <w:rsid w:val="00C33677"/>
    <w:rsid w:val="00C33787"/>
    <w:rsid w:val="00C36E95"/>
    <w:rsid w:val="00C404B4"/>
    <w:rsid w:val="00C445B1"/>
    <w:rsid w:val="00C5263B"/>
    <w:rsid w:val="00C5396E"/>
    <w:rsid w:val="00C53E88"/>
    <w:rsid w:val="00C56B40"/>
    <w:rsid w:val="00C6438B"/>
    <w:rsid w:val="00C65BE0"/>
    <w:rsid w:val="00C715E0"/>
    <w:rsid w:val="00C7165A"/>
    <w:rsid w:val="00C71C8D"/>
    <w:rsid w:val="00C71F27"/>
    <w:rsid w:val="00C72034"/>
    <w:rsid w:val="00C72B44"/>
    <w:rsid w:val="00C7486E"/>
    <w:rsid w:val="00C74C41"/>
    <w:rsid w:val="00C75EA4"/>
    <w:rsid w:val="00C8166A"/>
    <w:rsid w:val="00C82E9B"/>
    <w:rsid w:val="00C878D1"/>
    <w:rsid w:val="00C90A71"/>
    <w:rsid w:val="00C948C9"/>
    <w:rsid w:val="00C94902"/>
    <w:rsid w:val="00C958D1"/>
    <w:rsid w:val="00CA4B3F"/>
    <w:rsid w:val="00CA6510"/>
    <w:rsid w:val="00CA6ACD"/>
    <w:rsid w:val="00CB09AD"/>
    <w:rsid w:val="00CB21DB"/>
    <w:rsid w:val="00CB2F2A"/>
    <w:rsid w:val="00CB38F5"/>
    <w:rsid w:val="00CB434B"/>
    <w:rsid w:val="00CB51B1"/>
    <w:rsid w:val="00CC4EB9"/>
    <w:rsid w:val="00CC59B9"/>
    <w:rsid w:val="00CC7EB2"/>
    <w:rsid w:val="00CD05EF"/>
    <w:rsid w:val="00CD3DE2"/>
    <w:rsid w:val="00CE0191"/>
    <w:rsid w:val="00CE30BF"/>
    <w:rsid w:val="00CE61CC"/>
    <w:rsid w:val="00CE782E"/>
    <w:rsid w:val="00CF02C2"/>
    <w:rsid w:val="00CF404D"/>
    <w:rsid w:val="00CF66CB"/>
    <w:rsid w:val="00D016C3"/>
    <w:rsid w:val="00D02205"/>
    <w:rsid w:val="00D029CC"/>
    <w:rsid w:val="00D02CC4"/>
    <w:rsid w:val="00D04BED"/>
    <w:rsid w:val="00D04C18"/>
    <w:rsid w:val="00D07A46"/>
    <w:rsid w:val="00D11017"/>
    <w:rsid w:val="00D15000"/>
    <w:rsid w:val="00D16D7A"/>
    <w:rsid w:val="00D20ECC"/>
    <w:rsid w:val="00D216F8"/>
    <w:rsid w:val="00D2188A"/>
    <w:rsid w:val="00D218AD"/>
    <w:rsid w:val="00D32D21"/>
    <w:rsid w:val="00D33132"/>
    <w:rsid w:val="00D369A8"/>
    <w:rsid w:val="00D37132"/>
    <w:rsid w:val="00D4167C"/>
    <w:rsid w:val="00D47D4D"/>
    <w:rsid w:val="00D50A04"/>
    <w:rsid w:val="00D641D3"/>
    <w:rsid w:val="00D6480D"/>
    <w:rsid w:val="00D6707C"/>
    <w:rsid w:val="00D671F3"/>
    <w:rsid w:val="00D752A9"/>
    <w:rsid w:val="00D7628E"/>
    <w:rsid w:val="00D8124B"/>
    <w:rsid w:val="00D82E86"/>
    <w:rsid w:val="00D83FDD"/>
    <w:rsid w:val="00D86B49"/>
    <w:rsid w:val="00D87401"/>
    <w:rsid w:val="00D937C9"/>
    <w:rsid w:val="00D978D5"/>
    <w:rsid w:val="00DA0517"/>
    <w:rsid w:val="00DA4665"/>
    <w:rsid w:val="00DA553D"/>
    <w:rsid w:val="00DA7957"/>
    <w:rsid w:val="00DA7FA0"/>
    <w:rsid w:val="00DB39B2"/>
    <w:rsid w:val="00DB41D8"/>
    <w:rsid w:val="00DB4237"/>
    <w:rsid w:val="00DB4729"/>
    <w:rsid w:val="00DB531D"/>
    <w:rsid w:val="00DC3A38"/>
    <w:rsid w:val="00DC563F"/>
    <w:rsid w:val="00DD22E1"/>
    <w:rsid w:val="00DD263C"/>
    <w:rsid w:val="00DE03D8"/>
    <w:rsid w:val="00DE56D7"/>
    <w:rsid w:val="00DE5959"/>
    <w:rsid w:val="00DE5F01"/>
    <w:rsid w:val="00DE60DD"/>
    <w:rsid w:val="00DE7435"/>
    <w:rsid w:val="00DE7F45"/>
    <w:rsid w:val="00DF0B8D"/>
    <w:rsid w:val="00DF2618"/>
    <w:rsid w:val="00DF26E7"/>
    <w:rsid w:val="00DF37B3"/>
    <w:rsid w:val="00DF4265"/>
    <w:rsid w:val="00DF77F4"/>
    <w:rsid w:val="00E00A41"/>
    <w:rsid w:val="00E00B9C"/>
    <w:rsid w:val="00E00CA4"/>
    <w:rsid w:val="00E0500E"/>
    <w:rsid w:val="00E0610B"/>
    <w:rsid w:val="00E10D60"/>
    <w:rsid w:val="00E11400"/>
    <w:rsid w:val="00E13BA1"/>
    <w:rsid w:val="00E1463D"/>
    <w:rsid w:val="00E14B63"/>
    <w:rsid w:val="00E177D1"/>
    <w:rsid w:val="00E20E11"/>
    <w:rsid w:val="00E21263"/>
    <w:rsid w:val="00E213FF"/>
    <w:rsid w:val="00E225CD"/>
    <w:rsid w:val="00E22EAE"/>
    <w:rsid w:val="00E255CE"/>
    <w:rsid w:val="00E335D5"/>
    <w:rsid w:val="00E33F5D"/>
    <w:rsid w:val="00E3728C"/>
    <w:rsid w:val="00E40325"/>
    <w:rsid w:val="00E4576C"/>
    <w:rsid w:val="00E45F25"/>
    <w:rsid w:val="00E45FD0"/>
    <w:rsid w:val="00E5014B"/>
    <w:rsid w:val="00E53F49"/>
    <w:rsid w:val="00E56500"/>
    <w:rsid w:val="00E60938"/>
    <w:rsid w:val="00E62C50"/>
    <w:rsid w:val="00E63016"/>
    <w:rsid w:val="00E63567"/>
    <w:rsid w:val="00E64874"/>
    <w:rsid w:val="00E64BE7"/>
    <w:rsid w:val="00E65780"/>
    <w:rsid w:val="00E67491"/>
    <w:rsid w:val="00E70E8A"/>
    <w:rsid w:val="00E7118E"/>
    <w:rsid w:val="00E7343B"/>
    <w:rsid w:val="00E740D3"/>
    <w:rsid w:val="00E80D0E"/>
    <w:rsid w:val="00E84000"/>
    <w:rsid w:val="00E85529"/>
    <w:rsid w:val="00E87352"/>
    <w:rsid w:val="00E918C0"/>
    <w:rsid w:val="00EA18CD"/>
    <w:rsid w:val="00EA21D0"/>
    <w:rsid w:val="00EA5531"/>
    <w:rsid w:val="00EA59E9"/>
    <w:rsid w:val="00EB1168"/>
    <w:rsid w:val="00EB21D1"/>
    <w:rsid w:val="00EB5A6D"/>
    <w:rsid w:val="00EB65FC"/>
    <w:rsid w:val="00EB795A"/>
    <w:rsid w:val="00EC07D9"/>
    <w:rsid w:val="00EC293E"/>
    <w:rsid w:val="00EC392E"/>
    <w:rsid w:val="00EC5E1A"/>
    <w:rsid w:val="00EC614D"/>
    <w:rsid w:val="00EC63C4"/>
    <w:rsid w:val="00ED172E"/>
    <w:rsid w:val="00ED1DCD"/>
    <w:rsid w:val="00ED250D"/>
    <w:rsid w:val="00ED4948"/>
    <w:rsid w:val="00ED4D3E"/>
    <w:rsid w:val="00EE1B9B"/>
    <w:rsid w:val="00EE256E"/>
    <w:rsid w:val="00EE311B"/>
    <w:rsid w:val="00EE6AF3"/>
    <w:rsid w:val="00EF4DAB"/>
    <w:rsid w:val="00EF5134"/>
    <w:rsid w:val="00EF53BA"/>
    <w:rsid w:val="00EF7308"/>
    <w:rsid w:val="00EF7782"/>
    <w:rsid w:val="00F039BA"/>
    <w:rsid w:val="00F059F2"/>
    <w:rsid w:val="00F1154E"/>
    <w:rsid w:val="00F14841"/>
    <w:rsid w:val="00F156FC"/>
    <w:rsid w:val="00F1621C"/>
    <w:rsid w:val="00F22802"/>
    <w:rsid w:val="00F22C6E"/>
    <w:rsid w:val="00F230A4"/>
    <w:rsid w:val="00F24EEA"/>
    <w:rsid w:val="00F25DE2"/>
    <w:rsid w:val="00F269D0"/>
    <w:rsid w:val="00F328EB"/>
    <w:rsid w:val="00F343A0"/>
    <w:rsid w:val="00F3545C"/>
    <w:rsid w:val="00F357E2"/>
    <w:rsid w:val="00F37C56"/>
    <w:rsid w:val="00F43397"/>
    <w:rsid w:val="00F43F29"/>
    <w:rsid w:val="00F4462C"/>
    <w:rsid w:val="00F469BC"/>
    <w:rsid w:val="00F508BC"/>
    <w:rsid w:val="00F6291B"/>
    <w:rsid w:val="00F66238"/>
    <w:rsid w:val="00F74E4D"/>
    <w:rsid w:val="00F80975"/>
    <w:rsid w:val="00F82C2F"/>
    <w:rsid w:val="00F86D89"/>
    <w:rsid w:val="00F8741F"/>
    <w:rsid w:val="00F915C3"/>
    <w:rsid w:val="00F91793"/>
    <w:rsid w:val="00F97944"/>
    <w:rsid w:val="00FA0732"/>
    <w:rsid w:val="00FA2AC4"/>
    <w:rsid w:val="00FB0865"/>
    <w:rsid w:val="00FB463B"/>
    <w:rsid w:val="00FB59D3"/>
    <w:rsid w:val="00FB628C"/>
    <w:rsid w:val="00FB73CF"/>
    <w:rsid w:val="00FB778A"/>
    <w:rsid w:val="00FC13C0"/>
    <w:rsid w:val="00FC1A03"/>
    <w:rsid w:val="00FC1D8B"/>
    <w:rsid w:val="00FC2892"/>
    <w:rsid w:val="00FC33C8"/>
    <w:rsid w:val="00FC4B84"/>
    <w:rsid w:val="00FC7BC9"/>
    <w:rsid w:val="00FD1337"/>
    <w:rsid w:val="00FD5C5B"/>
    <w:rsid w:val="00FE012C"/>
    <w:rsid w:val="00FE1DDA"/>
    <w:rsid w:val="00FE2B8D"/>
    <w:rsid w:val="00FE2DE2"/>
    <w:rsid w:val="00FE6C18"/>
    <w:rsid w:val="00FE6FA2"/>
    <w:rsid w:val="00FE7936"/>
    <w:rsid w:val="00FF03F9"/>
    <w:rsid w:val="00FF2479"/>
    <w:rsid w:val="00FF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52579E"/>
  <w15:docId w15:val="{1F8AA999-7BCD-4501-980B-DBF507F6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43B4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A261BC"/>
    <w:pPr>
      <w:spacing w:after="120" w:line="440" w:lineRule="atLeast"/>
      <w:outlineLvl w:val="0"/>
    </w:pPr>
    <w:rPr>
      <w:rFonts w:eastAsia="Times New Roman"/>
      <w:b/>
      <w:bCs/>
      <w:kern w:val="36"/>
      <w:sz w:val="32"/>
      <w:szCs w:val="32"/>
      <w:lang w:eastAsia="zh-CN"/>
    </w:rPr>
  </w:style>
  <w:style w:type="paragraph" w:styleId="Heading2">
    <w:name w:val="heading 2"/>
    <w:basedOn w:val="Normal"/>
    <w:link w:val="Heading2Char"/>
    <w:uiPriority w:val="9"/>
    <w:qFormat/>
    <w:rsid w:val="00A261BC"/>
    <w:pPr>
      <w:spacing w:after="144" w:line="360" w:lineRule="atLeast"/>
      <w:outlineLvl w:val="1"/>
    </w:pPr>
    <w:rPr>
      <w:rFonts w:eastAsia="Times New Roman"/>
      <w:b/>
      <w:bCs/>
      <w:sz w:val="28"/>
      <w:szCs w:val="28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A261BC"/>
    <w:pPr>
      <w:spacing w:after="168" w:line="280" w:lineRule="atLeast"/>
      <w:outlineLvl w:val="2"/>
    </w:pPr>
    <w:rPr>
      <w:rFonts w:eastAsia="Times New Roman"/>
      <w:b/>
      <w:bCs/>
      <w:sz w:val="22"/>
      <w:szCs w:val="22"/>
      <w:lang w:eastAsia="zh-CN"/>
    </w:rPr>
  </w:style>
  <w:style w:type="paragraph" w:styleId="Heading4">
    <w:name w:val="heading 4"/>
    <w:basedOn w:val="Normal"/>
    <w:link w:val="Heading4Char"/>
    <w:uiPriority w:val="9"/>
    <w:qFormat/>
    <w:rsid w:val="00A261BC"/>
    <w:pPr>
      <w:spacing w:after="192" w:line="240" w:lineRule="atLeast"/>
      <w:outlineLvl w:val="3"/>
    </w:pPr>
    <w:rPr>
      <w:rFonts w:eastAsia="Times New Roman"/>
      <w:b/>
      <w:bCs/>
      <w:sz w:val="18"/>
      <w:szCs w:val="1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C43B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C43B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225CD"/>
  </w:style>
  <w:style w:type="paragraph" w:styleId="BalloonText">
    <w:name w:val="Balloon Text"/>
    <w:basedOn w:val="Normal"/>
    <w:semiHidden/>
    <w:rsid w:val="00C445B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E85529"/>
    <w:rPr>
      <w:color w:val="0000FF"/>
      <w:u w:val="single"/>
    </w:rPr>
  </w:style>
  <w:style w:type="paragraph" w:styleId="FootnoteText">
    <w:name w:val="footnote text"/>
    <w:basedOn w:val="Normal"/>
    <w:semiHidden/>
    <w:rsid w:val="00F230A4"/>
    <w:rPr>
      <w:sz w:val="20"/>
    </w:rPr>
  </w:style>
  <w:style w:type="character" w:styleId="FootnoteReference">
    <w:name w:val="footnote reference"/>
    <w:basedOn w:val="DefaultParagraphFont"/>
    <w:semiHidden/>
    <w:rsid w:val="00F230A4"/>
    <w:rPr>
      <w:vertAlign w:val="superscript"/>
    </w:rPr>
  </w:style>
  <w:style w:type="table" w:styleId="TableGrid">
    <w:name w:val="Table Grid"/>
    <w:basedOn w:val="TableNormal"/>
    <w:rsid w:val="000124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5A37E6"/>
    <w:pPr>
      <w:tabs>
        <w:tab w:val="center" w:pos="4500"/>
        <w:tab w:val="right" w:pos="9360"/>
      </w:tabs>
    </w:pPr>
    <w:rPr>
      <w:rFonts w:ascii="Georgia" w:hAnsi="Georgia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5A37E6"/>
    <w:rPr>
      <w:rFonts w:ascii="Georgia" w:hAnsi="Georgia"/>
      <w:sz w:val="22"/>
      <w:szCs w:val="22"/>
      <w:lang w:eastAsia="en-US"/>
    </w:rPr>
  </w:style>
  <w:style w:type="paragraph" w:styleId="Caption">
    <w:name w:val="caption"/>
    <w:basedOn w:val="Normal"/>
    <w:next w:val="Normal"/>
    <w:qFormat/>
    <w:rsid w:val="005A1440"/>
    <w:rPr>
      <w:b/>
      <w:bCs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261BC"/>
    <w:rPr>
      <w:rFonts w:eastAsia="Times New Roman"/>
      <w:b/>
      <w:bCs/>
      <w:kern w:val="3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61BC"/>
    <w:rPr>
      <w:rFonts w:eastAsia="Times New Roman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261BC"/>
    <w:rPr>
      <w:rFonts w:eastAsia="Times New Roman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261BC"/>
    <w:rPr>
      <w:rFonts w:eastAsia="Times New Roman"/>
      <w:b/>
      <w:bCs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261BC"/>
    <w:rPr>
      <w:i/>
      <w:iCs/>
    </w:rPr>
  </w:style>
  <w:style w:type="character" w:styleId="FollowedHyperlink">
    <w:name w:val="FollowedHyperlink"/>
    <w:basedOn w:val="DefaultParagraphFont"/>
    <w:rsid w:val="00D937C9"/>
    <w:rPr>
      <w:color w:val="800080"/>
      <w:u w:val="single"/>
    </w:rPr>
  </w:style>
  <w:style w:type="character" w:customStyle="1" w:styleId="HeaderChar">
    <w:name w:val="Header Char"/>
    <w:basedOn w:val="DefaultParagraphFont"/>
    <w:link w:val="Header"/>
    <w:rsid w:val="00AB77BC"/>
    <w:rPr>
      <w:sz w:val="24"/>
    </w:rPr>
  </w:style>
  <w:style w:type="paragraph" w:styleId="ListParagraph">
    <w:name w:val="List Paragraph"/>
    <w:basedOn w:val="Normal"/>
    <w:uiPriority w:val="34"/>
    <w:qFormat/>
    <w:rsid w:val="00F343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E1A7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0076C"/>
    <w:rPr>
      <w:sz w:val="24"/>
    </w:rPr>
  </w:style>
  <w:style w:type="character" w:customStyle="1" w:styleId="sa9991c212">
    <w:name w:val="sa9991c212"/>
    <w:basedOn w:val="DefaultParagraphFont"/>
    <w:rsid w:val="001C0F92"/>
  </w:style>
  <w:style w:type="character" w:customStyle="1" w:styleId="sa9991c2131">
    <w:name w:val="sa9991c2131"/>
    <w:basedOn w:val="DefaultParagraphFont"/>
    <w:rsid w:val="001C0F92"/>
    <w:rPr>
      <w:strike w:val="0"/>
      <w:dstrike w:val="0"/>
      <w:color w:val="AA04F9"/>
      <w:u w:val="none"/>
      <w:effect w:val="none"/>
    </w:rPr>
  </w:style>
  <w:style w:type="character" w:customStyle="1" w:styleId="sa9991c2141">
    <w:name w:val="sa9991c2141"/>
    <w:basedOn w:val="DefaultParagraphFont"/>
    <w:rsid w:val="001C0F92"/>
    <w:rPr>
      <w:strike w:val="0"/>
      <w:dstrike w:val="0"/>
      <w:color w:val="028009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5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67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80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20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70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77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8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0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customXml" Target="ink/ink8.xml"/><Relationship Id="rId34" Type="http://schemas.openxmlformats.org/officeDocument/2006/relationships/theme" Target="theme/theme1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24" Type="http://schemas.openxmlformats.org/officeDocument/2006/relationships/image" Target="media/image9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customXml" Target="ink/ink11.xml"/><Relationship Id="rId30" Type="http://schemas.openxmlformats.org/officeDocument/2006/relationships/image" Target="media/image13.png"/><Relationship Id="rId8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52.29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 105 960,'-3'4'205,"0"1"-1,0 0 1,0 0 0,1 0-1,-1 0 1,1 0-1,1 1 1,-1-1-1,1 1 1,0-1 0,0 1-1,0-1 1,1 1-1,0 0 1,0-1-1,0 1 1,1 0 0,0-1-1,2 8 1,3 17 914,1-1 0,15 40 1,-13-45-1044,-17-43 92,-16-47 76,24 65-245,-16-65 20,16 63-25,-1 0 0,0 0 0,1 0 1,0 0-1,-1 0 0,1 0 0,1 0 0,-1-1 1,0 1-1,1 0 0,-1 0 0,1 0 0,0 0 0,0 0 1,0 0-1,1 0 0,2-4 0,-3 7-5,0 0 0,-1 0-1,1 0 1,0 0 0,0 0-1,0 1 1,0-1 0,-1 0-1,1 1 1,0-1 0,0 0-1,-1 1 1,1-1 0,0 1-1,-1-1 1,1 1 0,0 0-1,-1-1 1,1 1 0,-1-1-1,1 1 1,-1 0 0,1 0-1,0 0 1,16 23 95,-15-22-87,8 16 10,17 24 15,-26-41-27,0 0 0,0 0 0,-1 0 0,1 1 0,0-1 0,0 0 0,0 0 0,1 0 0,-1-1 0,0 1 0,0 0 0,0 0 0,1 0 0,-1-1 0,0 1 0,1-1 1,-1 1-1,1-1 0,-1 0 0,1 1 0,-1-1 0,0 0 0,1 0 0,1 0 0,-2-1 5,0 0 0,0 1 1,0-1-1,-1 0 0,1 0 0,0 0 1,-1 0-1,1 1 0,-1-1 0,1 0 0,-1 0 1,1 0-1,-1 0 0,0 0 0,0 0 1,1-1-1,-1 1 0,0 0 0,0 0 1,0 0-1,0 0 0,0 0 0,0 0 1,-1-2-1,-3-35 116,2 28-109,-18-128 263,19 130-468,4 13-452,4 9-571,11 7-726</inkml:trace>
  <inkml:trace contextRef="#ctx0" brushRef="#br0" timeOffset="341.58">253 20 416,'2'25'7022,"13"37"-6445,-14-59-591,1 1 55,-1 1 0,1-1 1,-1 0-1,0 0 1,-1 1-1,1-1 1,-1 1-1,0-1 0,0 0 1,0 1-1,0-1 1,-3 9-1,3-13-174,-1 0 0,1 0 0,-1-1 0,1 1 0,-1 0 0,1 0 0,-1 0 0,1 0 0,-1-1 0,1 1 0,-1 0 0,1-1 0,0 1 0,-1 0 0,1-1 0,-1 1 0,1 0 0,0-1 0,-1 1 0,1-1 0,0 1 0,0 0 0,-1-1 0,1 1 0,0-1 0,0 1 0,0-1 0,-1 1 0,1-1 0,0 1 0,0-1 0,0 1 0,0-1 0,0 1 0,0-1 0,0 1 0,0-2 0,-10-29-2064</inkml:trace>
  <inkml:trace contextRef="#ctx0" brushRef="#br0" timeOffset="729.12">211 0 1728,'0'0'2749,"22"6"97,-12-6-2649,1 0 1,-1 0-1,1 2 1,-1-1-1,0 1 1,17 6-1,-21-7-137,0 1 0,0 1 0,-1-1-1,1 1 1,-1 0 0,0 0 0,0 0-1,0 1 1,0 0 0,-1 0 0,1 0-1,6 9 1,-10-9-38,1-1 0,-1 1 0,-1 0 1,1-1-1,0 1 0,-1 0 0,0 0 0,0 0 0,0-1 1,0 1-1,0 0 0,-1 0 0,0 0 0,0-1 0,0 1 0,0 0 1,-1-1-1,1 1 0,-5 5 0,-2 7-12,-1 0-1,-19 25 1,15-22-3,11-14-8,0-1 1,-1 1 0,0-1 0,0 0 0,0 0-1,0 0 1,0-1 0,-1 1 0,0-1 0,0 0-1,-6 4 1,9-7-229,1 0 0,-1-1 0,0 1 0,1-1 0,-1 0 0,0 1-1,1-1 1,-1 0 0,1 1 0,-1-1 0,1 0 0,-1 1 0,1-1 0,0 0 0,-1 0-1,1 0 1,0 1 0,0-1 0,0 0 0,-1 0 0,1 0 0,0 0 0,0-1 0,0-15-215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4:14.45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3 73 512,'0'0'2019,"14"45"11,-3-15-1902,-2 0 0,0 1 0,7 61 0,0 0 24,-13-88 222,-7-14 4,-9-16-913,-22-53 1,27 49 589,1 1 0,2-1 1,1-1-1,1 1 0,2-33 1,1 61-57,1 0 0,0 0 0,0 0 0,0 0 0,0 0-1,0 0 1,0 1 0,1-1 0,-1 0 0,1 1 0,-1-1 0,1 1 0,-1 0 0,1-1 0,0 1 0,0 0 0,0 0 0,-1 0 0,1 0 0,0 0 0,4 0 0,-3-1-6,0 1 0,1 0 0,-1-1 1,1 1-1,0 1 0,-1-1 0,1 0 1,0 1-1,-1 0 0,1 0 1,5 0-1,-7 2 4,1-1 1,-1 1 0,0 0-1,0 0 1,0 0-1,0 0 1,0 0 0,0 0-1,-1 0 1,1 1 0,-1-1-1,1 0 1,-1 1-1,0-1 1,0 1 0,0 0-1,0-1 1,-1 1-1,1 4 1,0-3-18,0 0 0,0 0 0,-1 1 0,1-1 0,-1 0 1,0 1-1,0-1 0,-1 0 0,0 1 0,1-1 0,-3 6 0,-2-1 44,0-1 0,-1 0 0,1 0 0,-2-1 0,1 0 0,-1 0 0,0 0 0,-14 10 0,-4-6-1035,15-3-410</inkml:trace>
  <inkml:trace contextRef="#ctx0" brushRef="#br0" timeOffset="823.73">210 182 912,'-1'-1'89,"1"1"-1,-1 0 0,1-1 1,-1 1-1,1 0 0,-1-1 1,0 1-1,1 0 1,-1 0-1,1 0 0,-1 0 1,0 0-1,1 0 0,-1 0 1,0 0-1,1 0 1,-1 0-1,0 0 0,1 0 1,-1 0-1,1 0 0,-1 0 1,0 1-1,1-1 0,-1 0 1,1 0-1,-1 1 1,1-1-1,-1 1 0,1-1 1,-1 0-1,1 1 0,-1-1 1,1 1-1,-1-1 1,1 1-1,-25 21 523,23-18-560,1 1 0,0 0 0,0 0 0,0 0 0,1-1 0,0 1 0,0 0 1,0 0-1,1 0 0,-1 0 0,1 0 0,0-1 0,0 1 0,1 0 0,2 5 0,-1-2-30,1 1 0,1-1-1,-1 1 1,1-1 0,0-1-1,1 1 1,6 6 0,-10-12-14,0 0 0,1 0 1,-1 0-1,0-1 0,1 0 1,-1 1-1,0-1 0,1 0 0,0 0 1,-1 0-1,1 0 0,0-1 1,-1 1-1,1-1 0,0 0 0,-1 1 1,1-1-1,0 0 0,0-1 1,-1 1-1,1 0 0,0-1 0,0 0 1,-1 1-1,1-1 0,-1 0 1,1 0-1,-1-1 0,1 1 0,-1-1 1,0 1-1,4-4 0,-2 3-2,-1-1-1,0 1 0,0-1 1,0 0-1,0 0 0,-1 0 1,1-1-1,-1 1 0,0-1 1,0 1-1,0-1 0,0 0 1,-1 1-1,1-1 1,-1 0-1,0 0 0,0 0 1,-1 0-1,1 0 0,-1 0 1,0-6-1,0 4-3,-1 1 1,0 0-1,0 0 0,-1 0 0,0 0 1,1 0-1,-2 0 0,1 0 0,0 0 1,-1 1-1,0-1 0,0 1 1,-5-5-1,5 6-3,0 1 1,0 0-1,0 0 1,0 0-1,0 1 1,-1-1-1,1 1 1,0 0-1,-1 0 1,1 0-1,-1 0 1,1 1 0,-1-1-1,0 1 1,1 0-1,-1 0 1,1 0-1,-1 0 1,0 1-1,-3 1 1,6-2 8,1 0-68,-1 0 0,1-1 0,0 1-1,-1 0 1,1 0 0,0 0 0,-1 0 0,1 0-1,0 0 1,0 0 0,-1 0 0,1 0 0,0 1-1,-1-1 1,1 0 0,0 0 0,0 0 0,-1 0-1,1 0 1,0 0 0,-1 1 0,1-1 0,0 0-1,0 0 1,0 0 0,-1 1 0,1-1 0,0 0-1,0 0 1,0 1 0,-1-1 0,1 0 0,0 0-1,0 1 1,0-1 0,0 0 0,0 0 0,0 1-1,0-1 1,0 0 0,0 1 0,0-1 0,0 0-1,0 1 1,0-1 0,0 0 0,0 1 0,6 10-1668</inkml:trace>
  <inkml:trace contextRef="#ctx0" brushRef="#br0" timeOffset="1668.47">422 142 1344,'-2'13'4805,"-1"42"-4847,3-52 49,1-1 0,-1 1 1,1-1-1,0 1 0,0-1 1,0 1-1,0-1 1,0 0-1,0 0 0,0 1 1,1-1-1,-1 0 0,1 0 1,0 0-1,0 0 1,0-1-1,0 1 0,0 0 1,0-1-1,0 0 0,0 1 1,0-1-1,4 1 0,-4-1 0,0-1-1,0 1 1,0-1-1,0 0 0,1 0 1,-1 0-1,0 0 0,0 0 1,0-1-1,0 1 1,0-1-1,0 1 0,0-1 1,0 0-1,0 0 0,0 0 1,-1 0-1,1 0 1,0 0-1,0 0 0,-1 0 1,1-1-1,-1 1 0,1-1 1,-1 1-1,0-1 1,0 0-1,1 1 0,0-4 1,0 2-4,2-3 3,0 0 1,0-1-1,-1 1 1,1-1-1,-2 1 1,1-1-1,-1 0 1,0 0-1,0 0 1,1-14-1,-3 21-16,0 2 4,0 0 0,0 1 1,0-1-1,1 0 0,-1 0 1,1 0-1,0 1 0,-1-1 1,1 0-1,0 0 0,0 0 1,0 0-1,0 0 0,1-1 1,-1 1-1,1 0 0,-1 0 1,1-1-1,-1 1 0,1-1 0,0 0 1,0 1-1,0-1 0,0 0 1,0 0-1,0 0 0,0 0 1,0 0-1,0-1 0,0 1 1,0-1-1,3 1 0,-1 0 15,0-1 0,0 1-1,0-1 1,0 0 0,0 0-1,0-1 1,1 1 0,-1-1-1,0 0 1,0 0 0,-1 0-1,1-1 1,0 1 0,0-1-1,-1 0 1,6-3 0,-6 1-1,1 1 0,-1-1 0,0 0 0,-1 0 0,1 0 0,-1-1-1,0 1 1,0-1 0,0 1 0,0-1 0,-1 0 0,0 1 0,0-1 0,0 0 0,0 0 0,-1 0 0,0 0 0,-1-9 0,1 10 9,0 0 0,0 0 0,-1 0 0,0-1 0,0 1 0,0 0 0,0 0 0,0 0 0,-1 0 0,0 0 0,0 1 0,0-1 0,0 1 0,-1-1-1,1 1 1,-1 0 0,0-1 0,0 1 0,0 1 0,0-1 0,-1 0 0,-4-2 0,7 5-102,-1-1-1,1 1 1,-1 0-1,1 0 1,0 0 0,-1-1-1,1 2 1,-1-1-1,1 0 1,-1 0-1,1 0 1,0 1-1,-1-1 1,1 1 0,-1-1-1,1 1 1,0-1-1,0 1 1,-1 0-1,1 0 1,0-1-1,0 1 1,0 0 0,0 0-1,0 0 1,0 0-1,0 0 1,0 1-1,-1 1 1,-3 12-1327</inkml:trace>
  <inkml:trace contextRef="#ctx0" brushRef="#br0" timeOffset="2851.9">670 449 272,'0'0'1263,"15"-1"2291,14-2-2791,-17 4-707,0 0-1,0 1 1,0 0 0,-1 1-1,1 0 1,-1 1 0,0 0 0,0 1-1,0 0 1,-1 1 0,1 0-1,10 8 1,6-2 175,-17-8-446,-22-9-3280</inkml:trace>
  <inkml:trace contextRef="#ctx0" brushRef="#br0" timeOffset="3363.4">886 360 1056,'3'35'3389,"-1"-22"-3245,0 1-1,1-1 1,0 0 0,1 0-1,1 0 1,0 0 0,1-1 0,0 1-1,0-1 1,2-1 0,11 15-1,-19-25-138,0 0-1,0 0 0,0-1 0,0 1 0,0 0 1,0 0-1,0-1 0,0 1 0,0 0 0,-1-1 1,1 1-1,0 0 0,0 0 0,-1-1 0,1 1 1,-1 0-1,1-1 0,0 1 0,-1-1 0,1 1 1,-1-1-1,1 1 0,-1-1 0,0 1 0,1-1 1,-1 1-1,1-1 0,-1 1 0,0-1 0,1 0 1,-1 0-1,0 1 0,0-1 0,-1 0 0,-29 15 64,28-14-75,-38 18 4,23-10-721,-1-1 0,-32 11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2:03.19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1 3 128,'0'-3'2064,"0"6"-1663,-4-6-161,1 3-240,1 3-456,-3-3-145,3 0 233,-3-3-20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34.5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 0 696,'-7'1'5938,"-12"2"-4760,14-1-1086,1 0-1,0 0 1,0 0 0,1 1-1,-1 0 1,0-1-1,1 1 1,0 1-1,0-1 1,0 0-1,0 1 1,0 0 0,0-1-1,1 1 1,-2 5-1,-1 0 20,0 0 0,1 0 0,0 1 0,0 0 0,-3 18 0,5-20-107,1 0 0,1 0 0,0 0 0,0 0 0,0 0 0,1-1-1,0 1 1,1 0 0,0 0 0,0-1 0,0 1 0,1-1-1,0 0 1,5 8 0,-5-11-1,0 0 1,0 1-1,0-2 0,1 1 0,0 0 0,0-1 0,0 1 1,0-1-1,0 0 0,1 0 0,-1-1 0,1 0 0,0 1 1,0-2-1,0 1 0,0 0 0,0-1 0,0 0 0,0 0 1,0-1-1,1 1 0,5-1 0,-2-1-5,0 0 0,0-1-1,-1 0 1,1 0 0,-1-1 0,1 0-1,-1-1 1,0 1 0,0-1 0,-1-1-1,1 0 1,-1 0 0,0 0 0,0-1-1,9-11 1,-55-29-1411,38 43 1419,-1 0 1,0 0 0,1 0 0,-1 0 0,-1 0 0,1 1 0,0-1 0,-1 1 0,1-1 0,-1 1 0,0 0 0,0 0 0,1 0 0,-1 0-1,-1 1 1,1-1 0,0 1 0,-6-2 0,6 3-1,-1 0 0,0 0 0,1 0-1,-1 0 1,1 1 0,-1 0 0,1 0-1,0 0 1,-1 0 0,1 0 0,0 0-1,-1 1 1,1 0 0,0 0 0,0 0 0,1 0-1,-1 0 1,-5 5 0,14-5-26,-1-1 0,1 0 0,-1-1 1,1 1-1,0-1 0,10-1 0,3-3-3,-1 0-1,1-2 1,-1 0-1,0-1 1,31-16-1,-4 1-646,-39 19 279,-13 4-1922,-3 2-5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33.5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1584,'5'4'8444,"14"8"-7662,-7-7-773,0-1-1,1-1 0,-1 0 0,1 0 0,0-1 1,0-1-1,15 0 0,95-8 26,-78 3-31,65-9-8,-85 45-1976,-23-31 1731,0 1 0,0-1-1,0 0 1,1 0 0,-1-1-1,0 1 1,1 0 0,-1-1-1,0 1 1,1-1 0,-1 0 0,4 0-1,46 1-2397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4:20.0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68 518 288,'18'5'11357,"-1"-10"-11822,21-8 477,-33 12-21,0 0-1,0 0 1,0 0 0,-1-1-1,1 0 1,-1 0-1,1 0 1,7-6 0,1 77 206,-3 4-160,-1 128-1,-9-192-35,1-11-1394,-2-21-3263,-1-1 430</inkml:trace>
  <inkml:trace contextRef="#ctx0" brushRef="#br0" timeOffset="549.03">1812 735 2713,'0'0'4610,"28"0"-2456,-20-1-2072,1-1-1,-1 0 1,0 0 0,1 0 0,-1-1 0,0-1 0,-1 1 0,10-7-1,32-11 275,-45 18-308,-4 3-46,0 0-1,0 0 0,0 0 1,0 0-1,0 1 0,0-1 0,0 0 1,1 0-1,-1 0 0,0 0 1,0 1-1,0-1 0,0 0 1,0 0-1,0 0 0,0 0 1,0 0-1,0 1 0,0-1 0,0 0 1,1 0-1,-1 0 0,0 0 1,0 0-1,0 0 0,0 0 1,0 0-1,0 1 0,1-1 0,-1 0 1,0 0-1,0 0 0,0 0 1,0 0-1,0 0 0,1 0 1,-1 0-1,0 0 0,0 0 1,0 0-1,0 0 0,1 0 0,-1 0 1,0 0-1,0 0 0,0 0 1,0 0-1,0 0 0,1 0 1,-1-1-1,0 1 0,0 0 1,0 0-1,0 0 0,0 0 0,1 0 1,-1 0-1,0 0 0,0 0 1,0-1-1,0 1 0,1 1-21,0-1-102,-6 2-2179,-4 0 15</inkml:trace>
  <inkml:trace contextRef="#ctx0" brushRef="#br0" timeOffset="2322.99">2271 384 1896,'-1'1'199,"1"-1"1,-1 1-1,1-1 0,-1 1 0,1-1 0,-1 1 0,1-1 0,-1 1 0,1-1 0,0 1 0,-1 0 0,1-1 0,0 1 0,0 0 0,0-1 0,-1 1 0,1 0 1,0-1-1,0 1 0,0 0 0,0-1 0,0 1 0,0 0 0,0-1 0,0 1 0,1 1 0,1 39 1269,13 57-2272,-12-82 1263,-1-2-404,1-1 0,0 0 0,1 1 0,0-2 0,1 1 0,10 19 0,-6-11 301,-8-19-346,0 0 1,-1 0-1,1 1 0,0-1 0,0 0 1,0-1-1,0 1 0,0 0 0,0 0 1,1 0-1,-1-1 0,1 1 0,-1 0 1,1-1-1,0 0 0,-1 1 0,1-1 1,2 1-1,-3-1-15,0 0-1,1-1 1,-1 1 0,0-1 0,1 1 0,-1-1-1,0 0 1,1 0 0,-1 1 0,0-1-1,1 0 1,-1 0 0,1 0 0,-1 0-1,0-1 1,1 1 0,-1 0 0,0-1-1,1 1 1,-1-1 0,0 1 0,1-1-1,-1 1 1,0-1 0,0 0 0,0 0-1,0 1 1,1-1 0,-1 0 0,0 0-1,-1 0 1,1 0 0,0-1 0,0 1-1,0 0 1,-1 0 0,1 0 0,0-1-1,-1 1 1,1 0 0,-1-1 0,0 1-1,1 0 1,-1-1 0,0 1 0,0 0-1,0-3 1,1 0 4,-1 0 0,0 0 1,1-1-1,-2 1 0,1 0 0,0 0 1,-1 0-1,0 0 0,0 0 0,0 0 0,0 0 1,-1 0-1,0 0 0,1 1 0,-1-1 0,-4-5 1,4 6-3,-1 1 0,1-1 0,0 1 1,-1-1-1,1 1 0,-1 0 0,1 0 1,-1 0-1,0 1 0,0-1 0,0 1 1,0-1-1,0 1 0,0 0 0,-1 0 1,-5-1-1,8 2 5,1 0-1,-1 0 1,0 0 0,1 0 0,-1 0-1,0 0 1,1 0 0,-1 0 0,0 1-1,1-1 1,-1 0 0,1 0 0,-1 0-1,0 1 1,1-1 0,-1 0 0,1 1-1,-1-1 1,1 0 0,-1 1 0,1-1-1,-1 1 1,1-1 0,-1 1 0,1-1-1,0 1 1,-1-1 0,1 1 0,0-1-1,-1 1 1,1 0 0,0-1 0,0 1-1,0-1 1,-1 1 0,1 0 0,0-1-1,0 1 1,0 0 0,0-1 0,0 1-1,0 0 1,0-1 0,1 2 0,-2 11-5,0 1-1,1-1 1,4 25 0,-4-34-84,1 0-1,-1 0 0,1 0 1,0 0-1,1 0 1,-1 0-1,1 0 0,0-1 1,-1 1-1,2 0 1,-1-1-1,0 0 0,1 1 1,-1-1-1,1 0 1,4 4-1,-6-7-15,0 0 1,-1 1 0,1-1-1,-1 0 1,1 0-1,-1 1 1,1-1-1,0 0 1,-1 0-1,1 0 1,0 0-1,-1 1 1,1-1-1,0 0 1,-1 0-1,1 0 1,0-1-1,-1 1 1,1 0-1,0 0 1,-1 0 0,1 0-1,-1-1 1,2 1-1,9-11-2658</inkml:trace>
  <inkml:trace contextRef="#ctx0" brushRef="#br0" timeOffset="7662.92">1492 266 344,'-12'6'6180,"-11"7"-5144,18-12-1006,1 1-1,-1 0 1,1 0-1,0 1 1,-1-1-1,1 1 1,0 0-1,1 0 1,-1 1 0,0-1-1,-3 6 1,-39 50 19,30-36 3,-103 142-6,-40 51-44,159-216 19,0 1-1,0 0 0,0-1 0,-1 1 0,1 0 0,-1-1 0,1 1 1,0 0-1,-1-1 0,1 1 0,-1-1 0,1 1 0,-1-1 0,1 1 1,-1-1-1,0 0 0,1 1 0,-1-1 0,0 1 0,1-1 0,-1 0 1,0 0-1,1 1 0,-1-1 0,0 0 0,1 0 0,-1 0 0,0 0 1,-1 0-1,2-31-342,5-15-1264</inkml:trace>
  <inkml:trace contextRef="#ctx0" brushRef="#br0" timeOffset="8766.79">232 764 624,'-1'0'203,"1"0"-1,0 0 1,-1 0-1,1 0 1,-1 0-1,1 0 1,0 0 0,-1 1-1,1-1 1,-1 0-1,1 0 1,0 0-1,-1 1 1,1-1 0,0 0-1,-1 0 1,1 1-1,0-1 1,-1 0-1,1 0 1,0 1-1,0-1 1,-1 0 0,1 1-1,0-1 1,0 1-1,0-1 1,0 0-1,-1 1 1,1 0-1,0 17 1391,11 27-2751,-7-32 1743,16 68-74,17 159 0,-36-209-560,-2-29-79,-3-19 17,-27-118-334,17 76 351,1 0 0,-5-87 0,17 138 92,1 0 0,1 0 0,-1 0 0,1 0 0,1 0 0,-1 1 0,1-1 0,1 0 0,-1 1 0,7-13 0,-8 18-1,1 0 0,-1 1-1,0-1 1,1 0-1,-1 1 1,1-1-1,-1 1 1,1-1-1,0 1 1,-1 0-1,1 0 1,0 0-1,0 0 1,0 0-1,0 0 1,0 0-1,3 0 1,-2 1-2,1 0 1,-1 0-1,0 0 1,0 0-1,0 1 1,0-1-1,1 1 1,-1 0-1,0 0 1,0 0-1,0 0 1,-1 1-1,1-1 1,0 1-1,3 2 1,-1 0 12,0-1 1,0 1 0,0 0 0,0 0 0,-1 0 0,1 1-1,-1-1 1,0 1 0,-1 0 0,1 0 0,-1 1 0,0-1-1,0 1 1,1 6 0,-2-7-3,-2 0 0,1 0 0,0 0 0,-1 0-1,0 0 1,0 0 0,-1 0 0,1 0 0,-1 0 0,0 0 0,-1 0 0,1 0-1,-1-1 1,0 1 0,0 0 0,0-1 0,-1 1 0,-3 5 0,-5 5-79,1 1 1,-2-1 0,0-1 0,-1 0 0,-24 19-1,31-29-934,-2-3-945</inkml:trace>
  <inkml:trace contextRef="#ctx0" brushRef="#br0" timeOffset="9329.84">501 701 2769,'-1'9'4790,"-4"29"-3567,5-28-1101,1 1 0,0 0 0,1-1 0,0 1 0,7 19 0,-9-27-126,1-1 0,0 1 0,0 0 1,1 0-1,-1-1 0,0 1 0,1-1 0,0 1 0,0-1 0,-1 0 1,1 1-1,0-1 0,1 0 0,-1 0 0,0 0 0,1-1 1,-1 1-1,1-1 0,-1 1 0,1-1 0,0 0 0,-1 0 0,1 0 1,0 0-1,0 0 0,4 0 0,-6-2 3,1 1-1,-1 0 1,1-1-1,-1 1 1,1-1 0,-1 1-1,0-1 1,1 0-1,-1 0 1,0 0 0,1 1-1,-1-1 1,0 0 0,0 0-1,0-1 1,0 1-1,0 0 1,0 0 0,0-1-1,0 1 1,0 0-1,-1-1 1,1 1 0,0-1-1,-1 1 1,0 0-1,1-1 1,-1 0 0,0 1-1,1-1 1,-1 1-1,0-1 1,0 1 0,-1-4-1,1-1 16,0-1 0,0 0-1,-1 1 1,0-1-1,0 1 1,-4-13 0,4 16-13,-28-58 115,27 57-148,0 0 0,-1 1 0,1-1-1,-1 0 1,0 1 0,0 0 0,0 0-1,0 0 1,-1 0 0,1 0 0,-1 1 0,-6-4-1,9 6-71,-1-1 0,1 1 0,0 0 0,-1 0 0,1 0 0,0 1 0,0-1 0,-1 0 0,1 0 0,0 1 0,0-1 0,0 1 0,-1-1 0,1 1 0,0-1 0,0 1 0,0 0 0,0-1 0,0 1 0,0 0 0,0 0 0,0 0 0,0 0 0,1 0 0,-1 0 0,0 0 0,0 0 0,1 0 0,-1 0 0,1 0 0,-1 1 0,1-1 0,0 0 0,-1 0 0,1 1-1,0-1 1,0 0 0,0 0 0,0 1 0,0-1 0,0 0 0,0 0 0,1 3 0,6 21-2073</inkml:trace>
  <inkml:trace contextRef="#ctx0" brushRef="#br0" timeOffset="10030.39">644 631 1616,'0'0'1590,"3"10"3043,12 41-3841,-11-40-660,-3-5-113,0 0 0,1 0-1,0 0 1,0 0 0,1-1-1,0 1 1,-1-1 0,2 1-1,-1-1 1,1 0 0,4 5-1,-7-10-5,0 0 0,-1 0 0,1 0 0,0 0 0,-1 0 0,1 0 0,0 0 0,-1 0 0,1 0 0,0 0 0,-1-1 0,1 1 0,-1 0 0,1 0 0,0-1 0,-1 1 0,1 0 0,-1-1 0,1 1 0,-1-1 0,1 1-1,-1 0 1,1-1 0,-1 1 0,1-1 0,-1 1 0,0-1 0,1 0 0,-1 1 0,0-1 0,1-1 0,11-21 202,-11 21-173,6-15 21,-1 1 0,0-1 0,-2 0 0,0 0 0,-1 0-1,-1-1 1,1-34 0,0 62-63,0 0 1,1-1-1,0 0 0,0 0 0,1 0 0,0-1 1,1 0-1,0 0 0,7 8 0,-10-12-6,-1-1 2,0-1 0,0 0 0,0 0-1,0 0 1,0 0 0,0 0 0,1 0 0,-1-1-1,1 1 1,-1-1 0,5 2 0,-6-3 14,0 0 0,0 1 1,0-1-1,-1 0 0,1-1 1,0 1-1,0 0 0,0 0 1,0 0-1,-1 0 0,1-1 1,0 1-1,0 0 1,-1-1-1,1 1 0,0 0 1,0-1-1,-1 1 0,1-1 1,0 0-1,-1 1 0,1-1 1,-1 1-1,1-1 0,-1 0 1,1 1-1,-1-1 0,1 0 1,-1 0-1,0 1 0,1-1 1,-1 0-1,0 0 0,0 0 1,0 1-1,1-1 0,-1 0 1,0 0-1,0 0 1,0 0-1,0 1 0,0-1 1,-1 0-1,1 0 0,0-1 1,-1-12 16,0-1 0,-1 1 1,-1-1-1,0 1 1,-1 0-1,-1 0 0,0 1 1,0-1-1,-1 1 0,-1 0 1,-1 1-1,0-1 1,0 2-1,-16-18 0,-11 5-1088,34 23 1024,1 1-1,-1-1 1,0 1-1,1-1 1,-1 1 0,0 0-1,1-1 1,-1 1-1,0 0 1,0 0-1,1-1 1,-1 1 0,0 0-1,0 0 1,1 0-1,-1 0 1,0 0-1,0 0 1,0 0 0,1 0-1,-1 0 1,0 0-1,0 1 1,1-1-1,-1 0 1,0 1 0,1-1-1,-1 0 1,0 1-1,1-1 1,-1 0-1,0 1 1,1-1 0,-1 1-1,1 0 1,-1-1-1,1 1 1,-1-1-1,1 1 1,-1 0 0,1-1-1,-1 1 1,1 0-1,0-1 1,0 1-1,-1 0 1,1 0 0,0-1-1,0 3 1,-1 13-1864</inkml:trace>
  <inkml:trace contextRef="#ctx0" brushRef="#br0" timeOffset="11230.08">4 279 2024,'0'0'126,"-1"1"0,1-1 0,-1 1 0,1-1-1,0 1 1,0-1 0,-1 1 0,1 0-1,0-1 1,0 1 0,0 0 0,0-1-1,-1 1 1,1-1 0,0 1 0,0 0 0,0-1-1,0 1 1,1 0 0,-1-1 0,0 1-1,0 0 1,0-1 0,0 1 0,1-1-1,-1 1 1,0-1 0,1 1 0,-1 0 0,0-1-1,1 1 1,-1-1 0,1 1 0,-1-1-1,1 1 1,16 23 1593,-12-22-1655,0 0 1,0 0-1,0-1 0,0 0 0,0 0 1,0 0-1,0 0 0,1-1 0,-1 0 1,0 0-1,0-1 0,0 1 0,6-2 1,23-1 142,-32 3-200,0 1 1,0 0-1,0-1 1,0 1-1,0 0 1,0 0-1,0 0 1,-1 1-1,1-1 1,0 0-1,-1 1 1,1-1-1,-1 1 1,1-1-1,-1 1 1,0 0-1,1 0 1,-1-1-1,0 1 0,0 0 1,0 0-1,-1 0 1,1 0-1,0 0 1,-1 0-1,1 5 1,1 0 11,0 0 1,-1 0-1,0 1 0,0-1 1,-1 0-1,-1 12 0,0-15-10,0 1-1,0 0 1,-1-1 0,0 0-1,0 1 1,0-1-1,0 0 1,-1 0-1,1 0 1,-1 0-1,0-1 1,-5 5-1,7-7-99,-1 1 0,1-1 0,0 0 0,-1 0 0,1-1 0,-1 1 0,1 0 0,-1 0 0,1-1 0,-1 1 0,0-1 0,1 1 0,-1-1 0,0 0 0,1 0 0,-1 1 0,0-1 0,1 0 0,-1-1 0,0 1 0,0 0 0,1 0 0,-1-1 0,1 1 0,-1-1 0,0 1 0,1-1 0,-1 0 0,1 0 0,-1 0 0,1 1 0,0-2 0,-1 1 0,1 0 0,0 0 0,0 0 0,-1 0 0,1-1 0,0 1 0,-1-3 0,-27-34-2323</inkml:trace>
  <inkml:trace contextRef="#ctx0" brushRef="#br0" timeOffset="11587.49">8 271 2545,'0'0'2232,"0"-2"-960,2 0-520,10-6-175,2-7 23,4-2-72,5-1-128,-4-1-136,2 2-216,-9 7-40,-1-1 0,-2 5-8,-2 2-128,0-1-384,-2 1-344,0-2-729,9-4-2320</inkml:trace>
  <inkml:trace contextRef="#ctx0" brushRef="#br0" timeOffset="11975.39">283 101 1968,'7'13'6089,"18"8"-5207,-10-9-459,98 100 1235,-110-173-634,-17-136-1706,14 197 600,4 2-2507,3 10 47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17:42:37.614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 49,'0'-4,"0"-4,0-9,0-2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7:42:14.189"/>
    </inkml:context>
    <inkml:brush xml:id="br0">
      <inkml:brushProperty name="width" value="0.05" units="cm"/>
      <inkml:brushProperty name="height" value="0.05" units="cm"/>
      <inkml:brushProperty name="color" value="#FFC114"/>
    </inkml:brush>
  </inkml:definitions>
  <inkml:trace contextRef="#ctx0" brushRef="#br0">8 7 416,'-2'-2'424,"-1"2"-328,1 2-80,2-4-16,2 0 8,1 2 0,-1-3 8,0 3 0,0 0-8,-2 3-8,0-6 8,3 3 0,1 0-8,1 0 0,14 0-224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5:18.64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19 1 104,'-1'0'65,"0"0"0,-1 0 0,1 1 0,0-1 0,0 0 0,-1 1 0,1-1 0,0 1 0,0-1 0,0 1 0,-1-1 0,1 1 0,0 0 0,0 0 0,0 0 0,0 0 0,1-1 0,-1 1 0,-1 2 0,0-1-89,1-1 1,-1 1-1,1-1 0,-1 1 1,1-1-1,-1 0 1,0 0-1,0 0 0,0 0 1,0 0-1,-2 1 0,-47 15-451,30-11 11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4:39.14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31 78 392,'9'-23'3029,"-27"72"-324,-6 40-2658,16-56 139,-15 41 0,27-85-53,69-203-408,-75 234 273,1 1 0,1-1 0,1 1 0,3 20 0,-4-41 3,0 1-1,0-1 0,0 1 0,0-1 0,0 1 1,0-1-1,0 0 0,0 1 0,0-1 0,1 1 1,-1-1-1,0 1 0,0-1 0,0 1 0,1-1 1,-1 1-1,0-1 0,0 0 0,1 1 0,-1-1 1,0 0-1,1 1 0,-1-1 0,0 0 0,1 1 1,-1-1-1,0 0 0,1 1 0,-1-1 1,1 0-1,-1 0 0,1 0 0,-1 0 0,1 1 1,0-1-1,13-14-41,11-33-147,-22 42 137,2-7-245,0 0 1,-1 0-1,0 0 0,0-1 0,-1 1 0,-1-1 0,1-17 0</inkml:trace>
  <inkml:trace contextRef="#ctx0" brushRef="#br0" timeOffset="356.31">566 1 248,'-2'30'856,"-21"145"2301,18-149-2778,1-15-387,1-35-2207</inkml:trace>
  <inkml:trace contextRef="#ctx0" brushRef="#br0" timeOffset="823.39">536 28 384,'6'-11'4660,"-5"11"-4438,-1 0 0,1 0 0,-1-1 0,1 1 0,-1 0-1,1 0 1,0 0 0,-1-1 0,2 1 0,26-1 1222,-21 2-1491,-1 0 0,1 0 0,-1 1 0,1-1 0,-1 2 0,9 3 0,-9-1 47,0 0 1,-1 0 0,0 0-1,0 1 1,0 0-1,-1 0 1,0 0-1,0 1 1,0-1 0,-1 1-1,0 0 1,0 0-1,2 9 1,-3-7-9,1 1 0,-1-1 1,-1 0-1,0 1 0,0-1 0,-1 0 1,0 1-1,0-1 0,-1 1 0,-3 10 0,2-16 15,0 0-1,0 0 1,-1 0-1,1 0 0,-1-1 1,0 1-1,-1-1 0,1 0 1,0 1-1,-1-2 0,0 1 1,0 0-1,0-1 0,0 1 1,0-1-1,0 0 1,0-1-1,-1 1 0,1-1 1,-1 0-1,1 0 0,-1 0 1,0-1-1,1 1 0,-1-1 1,0 0-1,1 0 0,-1-1 1,-7-1-1,11 1-100,0 1-1,0-1 1,0 1-1,0-1 1,0 0-1,0 0 1,1 1-1,-1-1 1,0 0-1,0 0 1,1 0-1,-1 0 1,0 0-1,1 0 1,-1 0-1,1 0 1,-1 0-1,1-1 1,-1 1-1,1 0 1,0 0-1,0 0 1,0 0-1,-1-1 1,1 1-1,0 0 1,1 0-1,-1 0 1,0-1-1,0 1 1,0 0-1,1 0 1,-1 0-1,1-2 1,9-23-1849</inkml:trace>
  <inkml:trace contextRef="#ctx0" brushRef="#br0" timeOffset="2076.51">338 367 912,'-7'9'748,"0"-1"0,0 0 0,0 0 1,-1-1-1,0 0 0,-14 9 0,-29 28-529,36-30-40,-2 0-1,1-1 1,-2-1 0,0-1 0,0 0-1,-35 14 1,53-25-172,16-19-2030,-8 10 492,5-13-429</inkml:trace>
  <inkml:trace contextRef="#ctx0" brushRef="#br0" timeOffset="2618.83">119 365 776,'-1'7'319,"-1"1"0,0-1 0,0 0-1,0 1 1,-1-1 0,0-1 0,-1 1-1,0 0 1,-7 10 0,-9 17 483,-44 100 1015,65-133-1806,-1 0 1,1-1-1,0 1 0,0 0 1,0-1-1,0 1 1,0-1-1,0 0 0,0 1 1,0-1-1,0 0 1,0 1-1,0-1 0,0 0 1,0 0-1,0 0 1,0 0-1,1 0 0,-1 0 1,0 0-1,0-1 1,0 1-1,2-1 0,30-2 259,-27 2-289,0 0 1,0 1-1,0-1 1,0 1-1,0 1 1,0-1-1,0 1 1,0 0-1,-1 0 1,1 1-1,0-1 1,-1 1 0,1 1-1,-1-1 1,0 1-1,1 0 1,-1 0-1,0 0 1,-1 1-1,1 0 1,-1 0-1,0 0 1,0 0 0,7 10-1,-11-7-1805,-2 2 17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9-13T15:54:35.05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37 73 168,'-9'-3'2130,"9"3"-2068,-1 0 0,1 0 0,-1 0-1,0 0 1,1 0 0,-1 0-1,1 0 1,-1 0 0,0 0 0,1 0-1,-1 0 1,1 0 0,-1 0-1,1-1 1,-1 1 0,1 0 0,-1 0-1,0-1 1,1 1 0,-1 0-1,1-1 1,0 1 0,-1 0-1,1-1 1,-1 1 0,1-1 0,0 1-1,-1-1 1,1 1 0,0-1-1,-1 1 1,1-1 0,0 1 0,0-1-1,-1 1 1,1-1 0,0 1-1,0-1 1,0 0 0,0 1 0,0-1-1,0 1 1,0-1 0,0 1-1,0-2 1,0 0 1,1 0 0,-1 0 1,0 0-1,0 0 0,0-1 0,0 1 0,0 0 0,0 0 1,0 0-1,-1 0 0,1 0 0,-1 0 0,0 0 1,1 0-1,-1 0 0,0 0 0,0 0 0,0 0 0,-1 1 1,1-1-1,0 0 0,-1 1 0,1-1 0,-1 1 0,1-1 1,-4-1-1,4 3-64,-1 0-1,0 0 1,1 0 0,-1 0 0,0 0 0,1 0-1,-1 0 1,0 1 0,1-1 0,-1 1-1,0-1 1,1 1 0,-1 0 0,1-1 0,-1 1-1,1 0 1,-1 0 0,1 0 0,0 0 0,-1 0-1,1 0 1,0 1 0,0-1 0,0 0-1,0 1 1,0-1 0,0 0 0,0 1 0,0-1-1,1 1 1,-1 2 0,-23 51 56,17-25 15,-7 49-1,13-71-54,1 1-1,-1-1 0,1 0 0,1 1 1,0-1-1,0 0 0,0 0 0,1 1 1,0-1-1,1 0 0,4 9 1,-7-15-16,1-1 0,0 1 1,0 0-1,-1-1 1,1 1-1,1 0 1,-1-1-1,0 0 0,0 1 1,0-1-1,1 1 1,-1-1-1,1 0 1,-1 0-1,1 0 0,-1 0 1,1 0-1,0 0 1,-1-1-1,1 1 1,0 0-1,0-1 0,0 1 1,-1-1-1,1 0 1,0 0-1,0 0 1,0 0-1,0 0 1,0 0-1,-1 0 0,1 0 1,0-1-1,0 1 1,0-1-1,-1 1 1,1-1-1,0 0 0,2-1 1,-1 1-14,0 1-2,1-1 0,-1 0-1,0 0 1,0 0 0,1 0 0,-1 0 0,0-1 0,0 1 0,0-1 0,0 0 0,-1 0 0,1 0 0,0 0-1,-1 0 1,0-1 0,1 1 0,-1-1 0,0 0 0,0 1 0,3-7 0,-4 6-36,0 0 1,0 0-1,0-1 1,-1 1-1,1 0 0,-1-1 1,0 1-1,0-1 1,0 1-1,0 0 1,-1-1-1,1 1 0,-1 0 1,0-1-1,0 1 1,0 0-1,0 0 1,-1 0-1,-2-4 0,3 5 27,0 0-1,-1 0 0,1 0 1,-1 0-1,1 0 0,-1 1 0,0-1 1,0 1-1,0-1 0,0 1 1,0 0-1,0-1 0,0 1 0,0 0 1,0 0-1,-1 1 0,1-1 0,0 0 1,-1 1-1,1 0 0,0-1 1,-1 1-1,1 0 0,-1 0 0,1 0 1,0 0-1,-1 1 0,1-1 0,-5 2 1,7-2 28,0 0-1,1 0 1,-1 0 0,0 0 0,0 0 0,0 0-1,0 0 1,0 0 0,0 0 0,0 0-1,0 0 1,1 0 0,-1 0 0,0 0 0,0 0-1,0 0 1,0 0 0,0 1 0,0-1 0,0 0-1,0 0 1,0 0 0,0 0 0,1 0 0,-1 0-1,0 0 1,0 0 0,0 0 0,0 0 0,0 0-1,0 1 1,0-1 0,0 0 0,0 0 0,0 0-1,0 0 1,0 0 0,0 0 0,0 0 0,0 0-1,0 0 1,0 1 0,0-1 0,0 0-1,0 0 1,0 0 0,0 0 0,0 0 0,0 0-1,0 0 1,0 0 0,0 1 0,0-1 0,0 0-1,0 0 1,0 0 0,0 0 0,-1 0 0,1 0-1,0 0 1,0 0 0,0 0 0,18 6 242,23 1 65,-34-7-332,1-1 1,-1 1 0,1-1 0,-1 0 0,1-1-1,-1 0 1,0 0 0,10-4 0,-33 14-453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e51cdec9-811d-471d-bbe6-dd3d8d54c28b}" enabled="0" method="" siteId="{e51cdec9-811d-471d-bbe6-dd3d8d54c28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978</Words>
  <Characters>557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 3400 Fall 2002 Computer Assignments</vt:lpstr>
    </vt:vector>
  </TitlesOfParts>
  <Company>WSU</Company>
  <LinksUpToDate>false</LinksUpToDate>
  <CharactersWithSpaces>6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 3400 Fall 2002 Computer Assignments</dc:title>
  <dc:creator>Dr. Chin An Tan</dc:creator>
  <cp:lastModifiedBy>Abhilash Pandya</cp:lastModifiedBy>
  <cp:revision>26</cp:revision>
  <cp:lastPrinted>2008-11-23T03:35:00Z</cp:lastPrinted>
  <dcterms:created xsi:type="dcterms:W3CDTF">2023-09-10T19:52:00Z</dcterms:created>
  <dcterms:modified xsi:type="dcterms:W3CDTF">2023-09-1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